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95679" w:rsidRDefault="00043C40">
      <w:r>
        <w:t xml:space="preserve">1) X = ["Feb", Apr, Mar, May, Jun, Jul, </w:t>
      </w:r>
      <w:proofErr w:type="spellStart"/>
      <w:proofErr w:type="gramStart"/>
      <w:r>
        <w:t>Aug,Jan</w:t>
      </w:r>
      <w:proofErr w:type="spellEnd"/>
      <w:proofErr w:type="gramEnd"/>
      <w:r>
        <w:t>]</w:t>
      </w:r>
    </w:p>
    <w:p w:rsidR="00195679" w:rsidRDefault="00043C40">
      <w:r>
        <w:t>print(X_</w:t>
      </w:r>
      <w:proofErr w:type="gramStart"/>
      <w:r>
        <w:t>_?_</w:t>
      </w:r>
      <w:proofErr w:type="gramEnd"/>
      <w:r>
        <w:t>_)</w:t>
      </w:r>
    </w:p>
    <w:p w:rsidR="00195679" w:rsidRDefault="00195679"/>
    <w:p w:rsidR="00195679" w:rsidRDefault="00043C40">
      <w:r>
        <w:t>Output: 2</w:t>
      </w:r>
    </w:p>
    <w:p w:rsidR="00195679" w:rsidRDefault="00043C40">
      <w:proofErr w:type="gramStart"/>
      <w:r>
        <w:t>1) .index</w:t>
      </w:r>
      <w:proofErr w:type="gramEnd"/>
      <w:r>
        <w:t>('Mar')</w:t>
      </w:r>
    </w:p>
    <w:p w:rsidR="00195679" w:rsidRDefault="00043C40">
      <w:proofErr w:type="gramStart"/>
      <w:r>
        <w:t>2) .index</w:t>
      </w:r>
      <w:proofErr w:type="gramEnd"/>
      <w:r>
        <w:t>('Jan')</w:t>
      </w:r>
    </w:p>
    <w:p w:rsidR="00195679" w:rsidRDefault="00043C40">
      <w:proofErr w:type="gramStart"/>
      <w:r>
        <w:t>3) .index</w:t>
      </w:r>
      <w:proofErr w:type="gramEnd"/>
      <w:r>
        <w:t>('Apr')</w:t>
      </w:r>
    </w:p>
    <w:p w:rsidR="00195679" w:rsidRDefault="00195679"/>
    <w:p w:rsidR="00195679" w:rsidRDefault="00043C40">
      <w:r>
        <w:t xml:space="preserve">2) Given the following list X, what does </w:t>
      </w:r>
      <w:proofErr w:type="gramStart"/>
      <w:r>
        <w:t>X[</w:t>
      </w:r>
      <w:proofErr w:type="gramEnd"/>
      <w:r>
        <w:t>0] return?</w:t>
      </w:r>
    </w:p>
    <w:p w:rsidR="00195679" w:rsidRDefault="00043C40">
      <w:r>
        <w:t xml:space="preserve">X = [ 2, 5 ,4, 0, </w:t>
      </w:r>
      <w:proofErr w:type="gramStart"/>
      <w:r>
        <w:t>7 ,</w:t>
      </w:r>
      <w:proofErr w:type="gramEnd"/>
      <w:r>
        <w:t xml:space="preserve"> 1]</w:t>
      </w:r>
    </w:p>
    <w:p w:rsidR="00195679" w:rsidRDefault="00043C40">
      <w:r>
        <w:t>1) 4</w:t>
      </w:r>
    </w:p>
    <w:p w:rsidR="00195679" w:rsidRDefault="00043C40">
      <w:r>
        <w:t>2) 5</w:t>
      </w:r>
    </w:p>
    <w:p w:rsidR="00195679" w:rsidRDefault="00043C40">
      <w:r>
        <w:t>3) 2</w:t>
      </w:r>
    </w:p>
    <w:p w:rsidR="00195679" w:rsidRDefault="00043C40">
      <w:r>
        <w:t>4) 1</w:t>
      </w:r>
    </w:p>
    <w:p w:rsidR="00195679" w:rsidRDefault="00195679"/>
    <w:p w:rsidR="00195679" w:rsidRDefault="00043C40">
      <w:r>
        <w:t>3) print the occurrences of string 'a' in list x</w:t>
      </w:r>
    </w:p>
    <w:p w:rsidR="00195679" w:rsidRDefault="00043C40">
      <w:r>
        <w:t>X = [ 'c</w:t>
      </w:r>
      <w:proofErr w:type="gramStart"/>
      <w:r>
        <w:t>' ,</w:t>
      </w:r>
      <w:proofErr w:type="gramEnd"/>
      <w:r>
        <w:t xml:space="preserve"> 'b', 'c', 'c', 'c', 'a']</w:t>
      </w:r>
    </w:p>
    <w:p w:rsidR="00195679" w:rsidRDefault="00043C40">
      <w:proofErr w:type="gramStart"/>
      <w:r>
        <w:t>print( x</w:t>
      </w:r>
      <w:proofErr w:type="gramEnd"/>
      <w:r>
        <w:t>__?__)</w:t>
      </w:r>
    </w:p>
    <w:p w:rsidR="00195679" w:rsidRDefault="00043C40">
      <w:proofErr w:type="gramStart"/>
      <w:r>
        <w:t>Output :</w:t>
      </w:r>
      <w:proofErr w:type="gramEnd"/>
      <w:r>
        <w:t xml:space="preserve"> 1</w:t>
      </w:r>
    </w:p>
    <w:p w:rsidR="00195679" w:rsidRDefault="00043C40">
      <w:proofErr w:type="gramStart"/>
      <w:r>
        <w:t>1) .count</w:t>
      </w:r>
      <w:proofErr w:type="gramEnd"/>
      <w:r>
        <w:t>("a")</w:t>
      </w:r>
    </w:p>
    <w:p w:rsidR="00195679" w:rsidRDefault="00043C40">
      <w:proofErr w:type="gramStart"/>
      <w:r>
        <w:t>2) .count</w:t>
      </w:r>
      <w:proofErr w:type="gramEnd"/>
      <w:r>
        <w:t>("b")</w:t>
      </w:r>
    </w:p>
    <w:p w:rsidR="00195679" w:rsidRDefault="00043C40">
      <w:r>
        <w:t>3) . count ("c")</w:t>
      </w:r>
    </w:p>
    <w:p w:rsidR="00195679" w:rsidRDefault="00195679"/>
    <w:p w:rsidR="00A81A56" w:rsidRDefault="00A81A56"/>
    <w:p w:rsidR="00A81A56" w:rsidRDefault="00A81A56"/>
    <w:p w:rsidR="00195679" w:rsidRDefault="00043C40">
      <w:pPr>
        <w:rPr>
          <w:highlight w:val="yellow"/>
        </w:rPr>
      </w:pPr>
      <w:r>
        <w:lastRenderedPageBreak/>
        <w:t>4)</w:t>
      </w:r>
      <w:r>
        <w:rPr>
          <w:highlight w:val="yellow"/>
        </w:rPr>
        <w:t xml:space="preserve"> X = [11, 12, 13, 14]</w:t>
      </w:r>
    </w:p>
    <w:p w:rsidR="00195679" w:rsidRDefault="00043C40">
      <w:pPr>
        <w:rPr>
          <w:highlight w:val="yellow"/>
        </w:rPr>
      </w:pPr>
      <w:r>
        <w:rPr>
          <w:highlight w:val="yellow"/>
        </w:rPr>
        <w:t>Y=X</w:t>
      </w:r>
    </w:p>
    <w:p w:rsidR="00195679" w:rsidRDefault="00043C40">
      <w:pPr>
        <w:rPr>
          <w:highlight w:val="yellow"/>
        </w:rPr>
      </w:pPr>
      <w:proofErr w:type="gramStart"/>
      <w:r>
        <w:rPr>
          <w:highlight w:val="yellow"/>
        </w:rPr>
        <w:t>Y[</w:t>
      </w:r>
      <w:proofErr w:type="gramEnd"/>
      <w:r>
        <w:rPr>
          <w:highlight w:val="yellow"/>
        </w:rPr>
        <w:t>2:4] = 15,16</w:t>
      </w:r>
    </w:p>
    <w:p w:rsidR="00195679" w:rsidRDefault="00043C40">
      <w:pPr>
        <w:rPr>
          <w:highlight w:val="yellow"/>
        </w:rPr>
      </w:pPr>
      <w:r>
        <w:rPr>
          <w:highlight w:val="yellow"/>
        </w:rPr>
        <w:t>print(X)</w:t>
      </w:r>
    </w:p>
    <w:p w:rsidR="00195679" w:rsidRDefault="00195679">
      <w:pPr>
        <w:rPr>
          <w:highlight w:val="yellow"/>
        </w:rPr>
      </w:pPr>
    </w:p>
    <w:p w:rsidR="00195679" w:rsidRDefault="00043C40">
      <w:proofErr w:type="gramStart"/>
      <w:r>
        <w:rPr>
          <w:highlight w:val="yellow"/>
        </w:rPr>
        <w:t>1)  [</w:t>
      </w:r>
      <w:proofErr w:type="gramEnd"/>
      <w:r>
        <w:rPr>
          <w:highlight w:val="yellow"/>
        </w:rPr>
        <w:t>15, 16, 13, 14]</w:t>
      </w:r>
    </w:p>
    <w:p w:rsidR="00195679" w:rsidRDefault="00043C40">
      <w:proofErr w:type="gramStart"/>
      <w:r>
        <w:rPr>
          <w:highlight w:val="yellow"/>
        </w:rPr>
        <w:t>2)  [</w:t>
      </w:r>
      <w:proofErr w:type="gramEnd"/>
      <w:r>
        <w:rPr>
          <w:highlight w:val="yellow"/>
        </w:rPr>
        <w:t>11, 15, 16, 14]</w:t>
      </w:r>
    </w:p>
    <w:p w:rsidR="00195679" w:rsidRDefault="00043C40">
      <w:proofErr w:type="gramStart"/>
      <w:r>
        <w:rPr>
          <w:highlight w:val="yellow"/>
        </w:rPr>
        <w:t>3)  [</w:t>
      </w:r>
      <w:proofErr w:type="gramEnd"/>
      <w:r>
        <w:rPr>
          <w:highlight w:val="yellow"/>
        </w:rPr>
        <w:t>11, 12, 13, 14]</w:t>
      </w:r>
    </w:p>
    <w:p w:rsidR="00195679" w:rsidRDefault="00043C40">
      <w:pPr>
        <w:rPr>
          <w:highlight w:val="yellow"/>
        </w:rPr>
      </w:pPr>
      <w:proofErr w:type="gramStart"/>
      <w:r>
        <w:rPr>
          <w:highlight w:val="yellow"/>
        </w:rPr>
        <w:t>4)  [</w:t>
      </w:r>
      <w:proofErr w:type="gramEnd"/>
      <w:r>
        <w:rPr>
          <w:highlight w:val="yellow"/>
        </w:rPr>
        <w:t>11, 12, 15, 16]</w:t>
      </w:r>
    </w:p>
    <w:p w:rsidR="00195679" w:rsidRDefault="00195679"/>
    <w:p w:rsidR="00195679" w:rsidRDefault="00043C40">
      <w:r>
        <w:t>5) Remove the correct number from the list X</w:t>
      </w:r>
    </w:p>
    <w:p w:rsidR="00195679" w:rsidRDefault="00043C40">
      <w:r>
        <w:t>X = [ 9,2,8,4,5]</w:t>
      </w:r>
    </w:p>
    <w:p w:rsidR="00195679" w:rsidRDefault="00043C40">
      <w:r>
        <w:t>X_</w:t>
      </w:r>
      <w:proofErr w:type="gramStart"/>
      <w:r>
        <w:t>_?_</w:t>
      </w:r>
      <w:proofErr w:type="gramEnd"/>
      <w:r>
        <w:t>_</w:t>
      </w:r>
    </w:p>
    <w:p w:rsidR="00195679" w:rsidRDefault="00043C40">
      <w:r>
        <w:t>print (X)</w:t>
      </w:r>
    </w:p>
    <w:p w:rsidR="00195679" w:rsidRDefault="00043C40">
      <w:r>
        <w:t>Output: [2,8,4,5]</w:t>
      </w:r>
    </w:p>
    <w:p w:rsidR="00195679" w:rsidRDefault="00043C40">
      <w:proofErr w:type="gramStart"/>
      <w:r>
        <w:t>1) .delete</w:t>
      </w:r>
      <w:proofErr w:type="gramEnd"/>
      <w:r>
        <w:t>(9)</w:t>
      </w:r>
    </w:p>
    <w:p w:rsidR="00195679" w:rsidRDefault="00043C40">
      <w:r>
        <w:t>2) .</w:t>
      </w:r>
      <w:proofErr w:type="spellStart"/>
      <w:proofErr w:type="gramStart"/>
      <w:r>
        <w:t>rm</w:t>
      </w:r>
      <w:proofErr w:type="spellEnd"/>
      <w:r>
        <w:t>(</w:t>
      </w:r>
      <w:proofErr w:type="gramEnd"/>
      <w:r>
        <w:t>9)</w:t>
      </w:r>
    </w:p>
    <w:p w:rsidR="00195679" w:rsidRDefault="00043C40">
      <w:proofErr w:type="gramStart"/>
      <w:r>
        <w:t>3) .remove</w:t>
      </w:r>
      <w:proofErr w:type="gramEnd"/>
      <w:r>
        <w:t>(9)</w:t>
      </w:r>
    </w:p>
    <w:p w:rsidR="00195679" w:rsidRDefault="00195679"/>
    <w:p w:rsidR="00195679" w:rsidRDefault="00043C40">
      <w:r>
        <w:t>6) q = [17, 25, 42, 35, 47, 45]</w:t>
      </w:r>
    </w:p>
    <w:p w:rsidR="00195679" w:rsidRDefault="00043C40">
      <w:r>
        <w:t>_</w:t>
      </w:r>
      <w:proofErr w:type="gramStart"/>
      <w:r>
        <w:t>_?_</w:t>
      </w:r>
      <w:proofErr w:type="gramEnd"/>
      <w:r>
        <w:t>_( min(q))</w:t>
      </w:r>
    </w:p>
    <w:p w:rsidR="00195679" w:rsidRDefault="00043C40">
      <w:r>
        <w:t>1) output</w:t>
      </w:r>
    </w:p>
    <w:p w:rsidR="00195679" w:rsidRDefault="00043C40">
      <w:r>
        <w:t>2) print</w:t>
      </w:r>
    </w:p>
    <w:p w:rsidR="00195679" w:rsidRDefault="00043C40">
      <w:r>
        <w:t>3)display</w:t>
      </w:r>
    </w:p>
    <w:p w:rsidR="00195679" w:rsidRDefault="00195679"/>
    <w:p w:rsidR="00195679" w:rsidRDefault="00043C40">
      <w:r>
        <w:lastRenderedPageBreak/>
        <w:t>7) p = [ 'x', 'k']</w:t>
      </w:r>
    </w:p>
    <w:p w:rsidR="00195679" w:rsidRDefault="00043C40">
      <w:r>
        <w:t xml:space="preserve">q = </w:t>
      </w:r>
      <w:proofErr w:type="gramStart"/>
      <w:r>
        <w:t>p  _</w:t>
      </w:r>
      <w:proofErr w:type="gramEnd"/>
      <w:r>
        <w:t>_?__   ['z']</w:t>
      </w:r>
    </w:p>
    <w:p w:rsidR="00195679" w:rsidRDefault="00043C40">
      <w:r>
        <w:t>print(q)</w:t>
      </w:r>
    </w:p>
    <w:p w:rsidR="00195679" w:rsidRDefault="00043C40">
      <w:r>
        <w:t>Output: ['x', 'k', 'z']</w:t>
      </w:r>
    </w:p>
    <w:p w:rsidR="00195679" w:rsidRDefault="00043C40">
      <w:r>
        <w:t>1) +</w:t>
      </w:r>
    </w:p>
    <w:p w:rsidR="00195679" w:rsidRDefault="00043C40">
      <w:r>
        <w:t>2) **</w:t>
      </w:r>
    </w:p>
    <w:p w:rsidR="00195679" w:rsidRDefault="00043C40">
      <w:r>
        <w:t>3) *</w:t>
      </w:r>
    </w:p>
    <w:p w:rsidR="00195679" w:rsidRDefault="00043C40">
      <w:r>
        <w:t>4) -</w:t>
      </w:r>
    </w:p>
    <w:p w:rsidR="00195679" w:rsidRDefault="00195679"/>
    <w:p w:rsidR="00195679" w:rsidRDefault="00043C40">
      <w:r>
        <w:t>8) [3,13,11]</w:t>
      </w:r>
    </w:p>
    <w:p w:rsidR="00195679" w:rsidRDefault="00043C40">
      <w:r>
        <w:t>1)  X = [18,8,3,13,11,9,7]</w:t>
      </w:r>
    </w:p>
    <w:p w:rsidR="00195679" w:rsidRDefault="00043C40">
      <w:proofErr w:type="gramStart"/>
      <w:r>
        <w:t>print( X</w:t>
      </w:r>
      <w:proofErr w:type="gramEnd"/>
      <w:r>
        <w:t>[2:5])</w:t>
      </w:r>
    </w:p>
    <w:p w:rsidR="00195679" w:rsidRDefault="00043C40">
      <w:r>
        <w:t>2) X = [18,8,3,13,11,9,7]</w:t>
      </w:r>
    </w:p>
    <w:p w:rsidR="00195679" w:rsidRDefault="00043C40">
      <w:proofErr w:type="gramStart"/>
      <w:r>
        <w:t>print( X</w:t>
      </w:r>
      <w:proofErr w:type="gramEnd"/>
      <w:r>
        <w:t>[0:5])</w:t>
      </w:r>
    </w:p>
    <w:p w:rsidR="00195679" w:rsidRDefault="00043C40">
      <w:r>
        <w:t>3) X = [18,8,3,13,11,9,7]</w:t>
      </w:r>
    </w:p>
    <w:p w:rsidR="00195679" w:rsidRDefault="00043C40">
      <w:proofErr w:type="gramStart"/>
      <w:r>
        <w:t>print( X</w:t>
      </w:r>
      <w:proofErr w:type="gramEnd"/>
      <w:r>
        <w:t>[0:6])</w:t>
      </w:r>
    </w:p>
    <w:p w:rsidR="00195679" w:rsidRDefault="00195679"/>
    <w:p w:rsidR="00195679" w:rsidRDefault="00195679"/>
    <w:p w:rsidR="00195679" w:rsidRDefault="00043C40">
      <w:r>
        <w:t>9) p = 3</w:t>
      </w:r>
    </w:p>
    <w:p w:rsidR="00195679" w:rsidRDefault="00043C40">
      <w:r>
        <w:t>q = 'hello! '</w:t>
      </w:r>
    </w:p>
    <w:p w:rsidR="00195679" w:rsidRDefault="00043C40">
      <w:proofErr w:type="gramStart"/>
      <w:r>
        <w:t>print( q</w:t>
      </w:r>
      <w:proofErr w:type="gramEnd"/>
      <w:r>
        <w:t xml:space="preserve"> __?__ p) </w:t>
      </w:r>
    </w:p>
    <w:p w:rsidR="00195679" w:rsidRDefault="00043C40">
      <w:r>
        <w:t>hello! hello! hello!</w:t>
      </w:r>
    </w:p>
    <w:p w:rsidR="00195679" w:rsidRDefault="00043C40">
      <w:r>
        <w:t>1) *</w:t>
      </w:r>
    </w:p>
    <w:p w:rsidR="00195679" w:rsidRDefault="00043C40">
      <w:r>
        <w:t>2) **</w:t>
      </w:r>
    </w:p>
    <w:p w:rsidR="00195679" w:rsidRDefault="00043C40">
      <w:r>
        <w:t>3) +</w:t>
      </w:r>
    </w:p>
    <w:p w:rsidR="00195679" w:rsidRDefault="00195679"/>
    <w:p w:rsidR="00195679" w:rsidRDefault="00043C40">
      <w:r>
        <w:t>10)  y = "this is a random sentence"</w:t>
      </w:r>
    </w:p>
    <w:p w:rsidR="00195679" w:rsidRDefault="00043C40">
      <w:r>
        <w:t>print (y_</w:t>
      </w:r>
      <w:proofErr w:type="gramStart"/>
      <w:r>
        <w:t>_?_</w:t>
      </w:r>
      <w:proofErr w:type="gramEnd"/>
      <w:r>
        <w:t>_)</w:t>
      </w:r>
    </w:p>
    <w:p w:rsidR="00195679" w:rsidRDefault="00043C40">
      <w:r>
        <w:t>Output: THIS IS A RANDOM SENTENCE</w:t>
      </w:r>
    </w:p>
    <w:p w:rsidR="00195679" w:rsidRDefault="00043C40">
      <w:proofErr w:type="gramStart"/>
      <w:r>
        <w:t>1) .upper</w:t>
      </w:r>
      <w:proofErr w:type="gramEnd"/>
      <w:r>
        <w:t>()</w:t>
      </w:r>
    </w:p>
    <w:p w:rsidR="00195679" w:rsidRDefault="00043C40">
      <w:proofErr w:type="gramStart"/>
      <w:r>
        <w:t>2) .</w:t>
      </w:r>
      <w:proofErr w:type="spellStart"/>
      <w:r>
        <w:t>upcase</w:t>
      </w:r>
      <w:proofErr w:type="spellEnd"/>
      <w:proofErr w:type="gramEnd"/>
      <w:r>
        <w:t>()</w:t>
      </w:r>
    </w:p>
    <w:p w:rsidR="00195679" w:rsidRDefault="00043C40">
      <w:proofErr w:type="gramStart"/>
      <w:r>
        <w:t>3) .capitalize</w:t>
      </w:r>
      <w:proofErr w:type="gramEnd"/>
      <w:r>
        <w:t>()</w:t>
      </w:r>
    </w:p>
    <w:p w:rsidR="00195679" w:rsidRDefault="00195679"/>
    <w:p w:rsidR="00195679" w:rsidRDefault="00043C40">
      <w:r>
        <w:t>11) X = [ 'w</w:t>
      </w:r>
      <w:proofErr w:type="gramStart"/>
      <w:r>
        <w:t>' ,</w:t>
      </w:r>
      <w:proofErr w:type="gramEnd"/>
      <w:r>
        <w:t>'x', 'u', 'e', 'x']</w:t>
      </w:r>
    </w:p>
    <w:p w:rsidR="00195679" w:rsidRDefault="00043C40">
      <w:proofErr w:type="gramStart"/>
      <w:r>
        <w:t>print( X</w:t>
      </w:r>
      <w:proofErr w:type="gramEnd"/>
      <w:r>
        <w:t>[1:3] )</w:t>
      </w:r>
    </w:p>
    <w:p w:rsidR="00195679" w:rsidRDefault="00043C40">
      <w:r>
        <w:t>1) [ 'x', 'u']</w:t>
      </w:r>
    </w:p>
    <w:p w:rsidR="00195679" w:rsidRDefault="00043C40">
      <w:r>
        <w:t xml:space="preserve">2) </w:t>
      </w:r>
      <w:proofErr w:type="gramStart"/>
      <w:r>
        <w:t>[  '</w:t>
      </w:r>
      <w:proofErr w:type="gramEnd"/>
      <w:r>
        <w:t>u']</w:t>
      </w:r>
    </w:p>
    <w:p w:rsidR="00195679" w:rsidRDefault="00043C40">
      <w:r>
        <w:t>3) [ 'w</w:t>
      </w:r>
      <w:proofErr w:type="gramStart"/>
      <w:r>
        <w:t>' ,</w:t>
      </w:r>
      <w:proofErr w:type="gramEnd"/>
      <w:r>
        <w:t>'x', 'u']</w:t>
      </w:r>
    </w:p>
    <w:p w:rsidR="00195679" w:rsidRDefault="00195679"/>
    <w:p w:rsidR="00195679" w:rsidRDefault="00043C40">
      <w:r>
        <w:t>12) p = None</w:t>
      </w:r>
    </w:p>
    <w:p w:rsidR="00195679" w:rsidRDefault="00043C40">
      <w:r>
        <w:t>print(type(p))</w:t>
      </w:r>
    </w:p>
    <w:p w:rsidR="00195679" w:rsidRDefault="00043C40">
      <w:r>
        <w:t>1) &lt;class '</w:t>
      </w:r>
      <w:proofErr w:type="spellStart"/>
      <w:r>
        <w:t>Nonetype</w:t>
      </w:r>
      <w:proofErr w:type="spellEnd"/>
      <w:r>
        <w:t>' &gt;</w:t>
      </w:r>
    </w:p>
    <w:p w:rsidR="00195679" w:rsidRDefault="00043C40">
      <w:r>
        <w:t>2) &lt;class 'float'&gt;</w:t>
      </w:r>
    </w:p>
    <w:p w:rsidR="00195679" w:rsidRDefault="00043C40">
      <w:r>
        <w:t>3) &lt;class '</w:t>
      </w:r>
      <w:proofErr w:type="spellStart"/>
      <w:r>
        <w:t>str</w:t>
      </w:r>
      <w:proofErr w:type="spellEnd"/>
      <w:r>
        <w:t>'&gt;</w:t>
      </w:r>
    </w:p>
    <w:p w:rsidR="00195679" w:rsidRDefault="00195679"/>
    <w:p w:rsidR="00A81A56" w:rsidRDefault="00A81A56"/>
    <w:p w:rsidR="00A81A56" w:rsidRDefault="00A81A56"/>
    <w:p w:rsidR="00A81A56" w:rsidRDefault="00A81A56"/>
    <w:p w:rsidR="00A81A56" w:rsidRDefault="00A81A56"/>
    <w:p w:rsidR="00A81A56" w:rsidRDefault="00A81A56"/>
    <w:p w:rsidR="00195679" w:rsidRDefault="00043C40">
      <w:r>
        <w:lastRenderedPageBreak/>
        <w:t>13) Output: 12</w:t>
      </w:r>
    </w:p>
    <w:p w:rsidR="00195679" w:rsidRDefault="00043C40">
      <w:r>
        <w:t>1) p = 8</w:t>
      </w:r>
    </w:p>
    <w:p w:rsidR="00195679" w:rsidRDefault="00043C40">
      <w:r>
        <w:t>q = 4</w:t>
      </w:r>
    </w:p>
    <w:p w:rsidR="00195679" w:rsidRDefault="00043C40">
      <w:proofErr w:type="gramStart"/>
      <w:r>
        <w:t>print(</w:t>
      </w:r>
      <w:proofErr w:type="gramEnd"/>
      <w:r>
        <w:t>p * q)</w:t>
      </w:r>
    </w:p>
    <w:p w:rsidR="00195679" w:rsidRDefault="00043C40">
      <w:r>
        <w:t>2) p = 8</w:t>
      </w:r>
    </w:p>
    <w:p w:rsidR="00195679" w:rsidRDefault="00043C40">
      <w:r>
        <w:t>q = 4</w:t>
      </w:r>
    </w:p>
    <w:p w:rsidR="00195679" w:rsidRDefault="00043C40">
      <w:proofErr w:type="gramStart"/>
      <w:r>
        <w:t>print(</w:t>
      </w:r>
      <w:proofErr w:type="gramEnd"/>
      <w:r>
        <w:t>p + q)</w:t>
      </w:r>
    </w:p>
    <w:p w:rsidR="00195679" w:rsidRDefault="00043C40">
      <w:r>
        <w:t>3) p = 8</w:t>
      </w:r>
    </w:p>
    <w:p w:rsidR="00195679" w:rsidRDefault="00043C40">
      <w:r>
        <w:t>q = 4</w:t>
      </w:r>
    </w:p>
    <w:p w:rsidR="00195679" w:rsidRDefault="00043C40">
      <w:proofErr w:type="gramStart"/>
      <w:r>
        <w:t>print(</w:t>
      </w:r>
      <w:proofErr w:type="gramEnd"/>
      <w:r>
        <w:t>p - q)</w:t>
      </w:r>
    </w:p>
    <w:p w:rsidR="00195679" w:rsidRDefault="00195679"/>
    <w:p w:rsidR="00195679" w:rsidRDefault="00043C40">
      <w:r>
        <w:t>14) What are the optional arguments to the function?</w:t>
      </w:r>
    </w:p>
    <w:p w:rsidR="00195679" w:rsidRDefault="00043C40">
      <w:r>
        <w:t>function_1(R1, q, p=None, R2= None)</w:t>
      </w:r>
    </w:p>
    <w:p w:rsidR="00195679" w:rsidRDefault="00043C40">
      <w:r>
        <w:t>1) q and R2</w:t>
      </w:r>
    </w:p>
    <w:p w:rsidR="00195679" w:rsidRDefault="00043C40">
      <w:r>
        <w:t>2) p and R2</w:t>
      </w:r>
    </w:p>
    <w:p w:rsidR="00195679" w:rsidRDefault="00043C40">
      <w:r>
        <w:t>3) p and R1</w:t>
      </w:r>
    </w:p>
    <w:p w:rsidR="00195679" w:rsidRDefault="00043C40">
      <w:r>
        <w:t>4) R1 and q</w:t>
      </w:r>
    </w:p>
    <w:p w:rsidR="00195679" w:rsidRDefault="00195679"/>
    <w:p w:rsidR="00195679" w:rsidRDefault="00043C40">
      <w:r>
        <w:t xml:space="preserve">15) Which command invokes method </w:t>
      </w:r>
      <w:proofErr w:type="gramStart"/>
      <w:r>
        <w:t>X(</w:t>
      </w:r>
      <w:proofErr w:type="gramEnd"/>
      <w:r>
        <w:t>) of the object p?</w:t>
      </w:r>
    </w:p>
    <w:p w:rsidR="00195679" w:rsidRDefault="00043C40">
      <w:r>
        <w:t>1) X(p)</w:t>
      </w:r>
    </w:p>
    <w:p w:rsidR="00195679" w:rsidRDefault="00043C40">
      <w:r>
        <w:t xml:space="preserve">2) </w:t>
      </w:r>
      <w:proofErr w:type="spellStart"/>
      <w:r>
        <w:t>p$</w:t>
      </w:r>
      <w:proofErr w:type="gramStart"/>
      <w:r>
        <w:t>x</w:t>
      </w:r>
      <w:proofErr w:type="spellEnd"/>
      <w:r>
        <w:t>(</w:t>
      </w:r>
      <w:proofErr w:type="gramEnd"/>
      <w:r>
        <w:t>)</w:t>
      </w:r>
    </w:p>
    <w:p w:rsidR="00195679" w:rsidRDefault="00043C40">
      <w:r>
        <w:t xml:space="preserve">3) </w:t>
      </w:r>
      <w:proofErr w:type="gramStart"/>
      <w:r>
        <w:t>X(</w:t>
      </w:r>
      <w:proofErr w:type="gramEnd"/>
      <w:r>
        <w:t>).p</w:t>
      </w:r>
    </w:p>
    <w:p w:rsidR="00195679" w:rsidRDefault="00043C40">
      <w:r>
        <w:t xml:space="preserve">4) </w:t>
      </w:r>
      <w:proofErr w:type="spellStart"/>
      <w:r>
        <w:t>p.x</w:t>
      </w:r>
      <w:proofErr w:type="spellEnd"/>
      <w:r>
        <w:t>()</w:t>
      </w:r>
    </w:p>
    <w:p w:rsidR="00195679" w:rsidRDefault="00195679"/>
    <w:p w:rsidR="00A81A56" w:rsidRDefault="00A81A56"/>
    <w:p w:rsidR="00195679" w:rsidRDefault="00043C40">
      <w:r>
        <w:lastRenderedPageBreak/>
        <w:t>16) p = [ 'j', 'x', 'n', '</w:t>
      </w:r>
      <w:proofErr w:type="spellStart"/>
      <w:r>
        <w:t>k','e</w:t>
      </w:r>
      <w:proofErr w:type="spellEnd"/>
      <w:r>
        <w:t>', 'x']</w:t>
      </w:r>
    </w:p>
    <w:p w:rsidR="00195679" w:rsidRDefault="00043C40">
      <w:r>
        <w:t>_</w:t>
      </w:r>
      <w:proofErr w:type="gramStart"/>
      <w:r>
        <w:t>_?_</w:t>
      </w:r>
      <w:proofErr w:type="gramEnd"/>
      <w:r>
        <w:t>_(p[3:5])</w:t>
      </w:r>
    </w:p>
    <w:p w:rsidR="00195679" w:rsidRDefault="00043C40">
      <w:r>
        <w:t>print (p)</w:t>
      </w:r>
    </w:p>
    <w:p w:rsidR="00195679" w:rsidRDefault="00043C40">
      <w:r>
        <w:t>Output: ['j', 'x', '</w:t>
      </w:r>
      <w:proofErr w:type="spellStart"/>
      <w:r>
        <w:t>n','x</w:t>
      </w:r>
      <w:proofErr w:type="spellEnd"/>
      <w:r>
        <w:t>']</w:t>
      </w:r>
    </w:p>
    <w:p w:rsidR="00195679" w:rsidRDefault="00043C40">
      <w:r>
        <w:t>1) cut</w:t>
      </w:r>
    </w:p>
    <w:p w:rsidR="00195679" w:rsidRDefault="00043C40">
      <w:r>
        <w:t>2) delete</w:t>
      </w:r>
    </w:p>
    <w:p w:rsidR="00195679" w:rsidRDefault="00043C40">
      <w:r>
        <w:t>3) replace</w:t>
      </w:r>
    </w:p>
    <w:p w:rsidR="00195679" w:rsidRDefault="00043C40">
      <w:r>
        <w:t>4) del</w:t>
      </w:r>
    </w:p>
    <w:p w:rsidR="00195679" w:rsidRDefault="00043C40">
      <w:r>
        <w:t>5) remove</w:t>
      </w:r>
    </w:p>
    <w:p w:rsidR="00195679" w:rsidRDefault="00043C40">
      <w:r>
        <w:t xml:space="preserve">6) </w:t>
      </w:r>
      <w:proofErr w:type="spellStart"/>
      <w:r>
        <w:t>rm</w:t>
      </w:r>
      <w:proofErr w:type="spellEnd"/>
    </w:p>
    <w:p w:rsidR="00195679" w:rsidRDefault="00195679"/>
    <w:p w:rsidR="00195679" w:rsidRDefault="00043C40">
      <w:r>
        <w:t>17) Output: 2</w:t>
      </w:r>
    </w:p>
    <w:p w:rsidR="00A81A56" w:rsidRDefault="00A81A56"/>
    <w:p w:rsidR="00195679" w:rsidRDefault="00043C40">
      <w:r>
        <w:t xml:space="preserve">1) X=4 </w:t>
      </w:r>
    </w:p>
    <w:p w:rsidR="00195679" w:rsidRDefault="00043C40">
      <w:r>
        <w:t>Y= 2</w:t>
      </w:r>
    </w:p>
    <w:p w:rsidR="00195679" w:rsidRDefault="00043C40">
      <w:proofErr w:type="gramStart"/>
      <w:r>
        <w:t>print(</w:t>
      </w:r>
      <w:proofErr w:type="gramEnd"/>
      <w:r>
        <w:t>X % Y)</w:t>
      </w:r>
    </w:p>
    <w:p w:rsidR="00195679" w:rsidRDefault="00043C40">
      <w:r>
        <w:t>2) X=6</w:t>
      </w:r>
    </w:p>
    <w:p w:rsidR="00195679" w:rsidRDefault="00043C40">
      <w:r>
        <w:t>Y= 4</w:t>
      </w:r>
    </w:p>
    <w:p w:rsidR="00195679" w:rsidRDefault="00043C40">
      <w:proofErr w:type="gramStart"/>
      <w:r>
        <w:t>print(</w:t>
      </w:r>
      <w:proofErr w:type="gramEnd"/>
      <w:r>
        <w:t>X / Y)</w:t>
      </w:r>
    </w:p>
    <w:p w:rsidR="00195679" w:rsidRDefault="00043C40">
      <w:r>
        <w:t>3) X=6</w:t>
      </w:r>
    </w:p>
    <w:p w:rsidR="00195679" w:rsidRDefault="00043C40">
      <w:r>
        <w:t>Y= 4</w:t>
      </w:r>
    </w:p>
    <w:p w:rsidR="00195679" w:rsidRDefault="00043C40">
      <w:proofErr w:type="gramStart"/>
      <w:r>
        <w:t>print(</w:t>
      </w:r>
      <w:proofErr w:type="gramEnd"/>
      <w:r>
        <w:t>X % Y)</w:t>
      </w:r>
    </w:p>
    <w:p w:rsidR="00A81A56" w:rsidRDefault="00A81A56"/>
    <w:p w:rsidR="00A81A56" w:rsidRDefault="00A81A56"/>
    <w:p w:rsidR="00A81A56" w:rsidRDefault="00A81A56"/>
    <w:p w:rsidR="00195679" w:rsidRDefault="00043C40">
      <w:r>
        <w:lastRenderedPageBreak/>
        <w:t>18) Which of the following is the recommended method of assigning a value to a variable?</w:t>
      </w:r>
    </w:p>
    <w:p w:rsidR="00195679" w:rsidRDefault="00043C40">
      <w:r>
        <w:t>1) X &lt;- 5</w:t>
      </w:r>
    </w:p>
    <w:p w:rsidR="00195679" w:rsidRDefault="00043C40">
      <w:r>
        <w:t>2) X is 5</w:t>
      </w:r>
    </w:p>
    <w:p w:rsidR="00195679" w:rsidRDefault="00043C40">
      <w:r>
        <w:t>3) X assign 5</w:t>
      </w:r>
    </w:p>
    <w:p w:rsidR="00195679" w:rsidRDefault="00043C40">
      <w:r>
        <w:t>4) X = 5</w:t>
      </w:r>
    </w:p>
    <w:p w:rsidR="00195679" w:rsidRDefault="00195679"/>
    <w:p w:rsidR="00195679" w:rsidRDefault="00043C40">
      <w:r>
        <w:t>19) Reverse the order of elements in list y</w:t>
      </w:r>
    </w:p>
    <w:p w:rsidR="00195679" w:rsidRDefault="00043C40">
      <w:r>
        <w:t>Y = [ 1,3,5,11]</w:t>
      </w:r>
    </w:p>
    <w:p w:rsidR="00195679" w:rsidRDefault="00043C40">
      <w:r>
        <w:t>Y_</w:t>
      </w:r>
      <w:proofErr w:type="gramStart"/>
      <w:r>
        <w:t>_?_</w:t>
      </w:r>
      <w:proofErr w:type="gramEnd"/>
      <w:r>
        <w:t>_</w:t>
      </w:r>
    </w:p>
    <w:p w:rsidR="00195679" w:rsidRDefault="00043C40">
      <w:r>
        <w:t>print(y)</w:t>
      </w:r>
    </w:p>
    <w:p w:rsidR="00195679" w:rsidRDefault="00043C40">
      <w:r>
        <w:t xml:space="preserve">Output: [11, 5, </w:t>
      </w:r>
      <w:proofErr w:type="gramStart"/>
      <w:r>
        <w:t>3 ,</w:t>
      </w:r>
      <w:proofErr w:type="gramEnd"/>
      <w:r>
        <w:t xml:space="preserve"> 1]</w:t>
      </w:r>
    </w:p>
    <w:p w:rsidR="00195679" w:rsidRDefault="00043C40">
      <w:proofErr w:type="gramStart"/>
      <w:r>
        <w:t>1) .reverse</w:t>
      </w:r>
      <w:proofErr w:type="gramEnd"/>
      <w:r>
        <w:t>()</w:t>
      </w:r>
    </w:p>
    <w:p w:rsidR="00195679" w:rsidRDefault="00043C40">
      <w:r>
        <w:t>2) reverse</w:t>
      </w:r>
    </w:p>
    <w:p w:rsidR="00195679" w:rsidRDefault="00043C40">
      <w:r>
        <w:t xml:space="preserve">3) </w:t>
      </w:r>
      <w:proofErr w:type="gramStart"/>
      <w:r>
        <w:t>invert(</w:t>
      </w:r>
      <w:proofErr w:type="gramEnd"/>
      <w:r>
        <w:t>)</w:t>
      </w:r>
    </w:p>
    <w:p w:rsidR="00195679" w:rsidRDefault="00043C40">
      <w:r>
        <w:t>4) invert</w:t>
      </w:r>
    </w:p>
    <w:p w:rsidR="00195679" w:rsidRDefault="00195679"/>
    <w:p w:rsidR="00195679" w:rsidRDefault="00043C40">
      <w:r>
        <w:t>20) Y = [ 15,15,14,9]</w:t>
      </w:r>
    </w:p>
    <w:p w:rsidR="00195679" w:rsidRDefault="00043C40">
      <w:r>
        <w:t>Y_</w:t>
      </w:r>
      <w:proofErr w:type="gramStart"/>
      <w:r>
        <w:t>_?_</w:t>
      </w:r>
      <w:proofErr w:type="gramEnd"/>
      <w:r>
        <w:t>_</w:t>
      </w:r>
    </w:p>
    <w:p w:rsidR="00195679" w:rsidRDefault="00043C40">
      <w:r>
        <w:t>print(y)</w:t>
      </w:r>
    </w:p>
    <w:p w:rsidR="00195679" w:rsidRDefault="00043C40">
      <w:r>
        <w:t>Output</w:t>
      </w:r>
      <w:proofErr w:type="gramStart"/>
      <w:r>
        <w:t>:  [</w:t>
      </w:r>
      <w:proofErr w:type="gramEnd"/>
      <w:r>
        <w:t xml:space="preserve"> 15,15,14,9, 65]</w:t>
      </w:r>
    </w:p>
    <w:p w:rsidR="00195679" w:rsidRDefault="00043C40">
      <w:proofErr w:type="gramStart"/>
      <w:r>
        <w:t>1) .append</w:t>
      </w:r>
      <w:proofErr w:type="gramEnd"/>
      <w:r>
        <w:t>(49)</w:t>
      </w:r>
    </w:p>
    <w:p w:rsidR="00195679" w:rsidRDefault="00043C40">
      <w:proofErr w:type="gramStart"/>
      <w:r>
        <w:t>2) .append</w:t>
      </w:r>
      <w:proofErr w:type="gramEnd"/>
      <w:r>
        <w:t>(65)</w:t>
      </w:r>
    </w:p>
    <w:p w:rsidR="00195679" w:rsidRDefault="00043C40">
      <w:proofErr w:type="gramStart"/>
      <w:r>
        <w:t>3) .append</w:t>
      </w:r>
      <w:proofErr w:type="gramEnd"/>
      <w:r>
        <w:t xml:space="preserve">(56) </w:t>
      </w:r>
    </w:p>
    <w:p w:rsidR="00195679" w:rsidRDefault="00195679"/>
    <w:p w:rsidR="00A81A56" w:rsidRDefault="00A81A56"/>
    <w:p w:rsidR="00195679" w:rsidRDefault="00043C40">
      <w:r>
        <w:lastRenderedPageBreak/>
        <w:t xml:space="preserve">21) which function is used to determine the </w:t>
      </w:r>
      <w:proofErr w:type="gramStart"/>
      <w:r>
        <w:t>days</w:t>
      </w:r>
      <w:proofErr w:type="gramEnd"/>
      <w:r>
        <w:t xml:space="preserve"> type of an object?</w:t>
      </w:r>
    </w:p>
    <w:p w:rsidR="00195679" w:rsidRDefault="00043C40">
      <w:r>
        <w:t xml:space="preserve">1) </w:t>
      </w:r>
      <w:proofErr w:type="spellStart"/>
      <w:proofErr w:type="gramStart"/>
      <w:r>
        <w:t>data.type</w:t>
      </w:r>
      <w:proofErr w:type="spellEnd"/>
      <w:proofErr w:type="gramEnd"/>
      <w:r>
        <w:t>()</w:t>
      </w:r>
    </w:p>
    <w:p w:rsidR="00195679" w:rsidRDefault="00043C40">
      <w:r>
        <w:t>2) class ()</w:t>
      </w:r>
    </w:p>
    <w:p w:rsidR="00195679" w:rsidRDefault="00043C40">
      <w:r>
        <w:t xml:space="preserve">3) </w:t>
      </w:r>
      <w:proofErr w:type="gramStart"/>
      <w:r>
        <w:t>type(</w:t>
      </w:r>
      <w:proofErr w:type="gramEnd"/>
      <w:r>
        <w:t>)</w:t>
      </w:r>
    </w:p>
    <w:p w:rsidR="00195679" w:rsidRDefault="00043C40">
      <w:r>
        <w:t xml:space="preserve">4) </w:t>
      </w:r>
      <w:proofErr w:type="spellStart"/>
      <w:proofErr w:type="gramStart"/>
      <w:r>
        <w:t>typeof</w:t>
      </w:r>
      <w:proofErr w:type="spellEnd"/>
      <w:r>
        <w:t>(</w:t>
      </w:r>
      <w:proofErr w:type="gramEnd"/>
      <w:r>
        <w:t>)</w:t>
      </w:r>
    </w:p>
    <w:p w:rsidR="00195679" w:rsidRDefault="00195679"/>
    <w:p w:rsidR="00195679" w:rsidRDefault="00043C40">
      <w:r>
        <w:t>22) Output: TV</w:t>
      </w:r>
    </w:p>
    <w:p w:rsidR="00195679" w:rsidRDefault="00043C40">
      <w:r>
        <w:t>1) X = ['n', 'z</w:t>
      </w:r>
      <w:proofErr w:type="gramStart"/>
      <w:r>
        <w:t>' ,</w:t>
      </w:r>
      <w:proofErr w:type="gramEnd"/>
      <w:r>
        <w:t xml:space="preserve"> 'v ,'s' , 't', 'h' , 'o' ]</w:t>
      </w:r>
    </w:p>
    <w:p w:rsidR="00195679" w:rsidRDefault="00043C40">
      <w:r>
        <w:t xml:space="preserve">print </w:t>
      </w:r>
      <w:proofErr w:type="gramStart"/>
      <w:r>
        <w:t>( X</w:t>
      </w:r>
      <w:proofErr w:type="gramEnd"/>
      <w:r>
        <w:t xml:space="preserve">[-3] + X[-5] ) </w:t>
      </w:r>
    </w:p>
    <w:p w:rsidR="00195679" w:rsidRDefault="00043C40">
      <w:r>
        <w:t>2) X = ['n', 'z</w:t>
      </w:r>
      <w:proofErr w:type="gramStart"/>
      <w:r>
        <w:t>' ,</w:t>
      </w:r>
      <w:proofErr w:type="gramEnd"/>
      <w:r>
        <w:t xml:space="preserve"> 'v ,'s' , 't', 'h' , 'o' ]</w:t>
      </w:r>
    </w:p>
    <w:p w:rsidR="00195679" w:rsidRDefault="00043C40">
      <w:r>
        <w:t xml:space="preserve">print </w:t>
      </w:r>
      <w:proofErr w:type="gramStart"/>
      <w:r>
        <w:t>( X</w:t>
      </w:r>
      <w:proofErr w:type="gramEnd"/>
      <w:r>
        <w:t>[-2] + X[-5] )</w:t>
      </w:r>
    </w:p>
    <w:p w:rsidR="00195679" w:rsidRDefault="00043C40">
      <w:r>
        <w:t>3) X = ['n', 'z</w:t>
      </w:r>
      <w:proofErr w:type="gramStart"/>
      <w:r>
        <w:t>' ,</w:t>
      </w:r>
      <w:proofErr w:type="gramEnd"/>
      <w:r>
        <w:t xml:space="preserve"> 'v ,'s' , 't', 'h' , 'o' ]</w:t>
      </w:r>
    </w:p>
    <w:p w:rsidR="00195679" w:rsidRDefault="00043C40">
      <w:r>
        <w:t xml:space="preserve">print </w:t>
      </w:r>
      <w:proofErr w:type="gramStart"/>
      <w:r>
        <w:t>( X</w:t>
      </w:r>
      <w:proofErr w:type="gramEnd"/>
      <w:r>
        <w:t>[-3] + X[-4] )</w:t>
      </w:r>
    </w:p>
    <w:p w:rsidR="00A81A56" w:rsidRDefault="00A81A56"/>
    <w:p w:rsidR="00195679" w:rsidRDefault="00043C40">
      <w:r>
        <w:t>23) a = [ 2.54, 9.2, 3.84]</w:t>
      </w:r>
    </w:p>
    <w:p w:rsidR="00195679" w:rsidRDefault="00043C40">
      <w:r>
        <w:t>b = [ '</w:t>
      </w:r>
      <w:proofErr w:type="spellStart"/>
      <w:r>
        <w:t>i</w:t>
      </w:r>
      <w:proofErr w:type="spellEnd"/>
      <w:r>
        <w:t>', 'x', 'y']</w:t>
      </w:r>
    </w:p>
    <w:p w:rsidR="00195679" w:rsidRDefault="00043C40">
      <w:r>
        <w:t>c = [ 0, 0, 3]</w:t>
      </w:r>
    </w:p>
    <w:p w:rsidR="00195679" w:rsidRDefault="00043C40">
      <w:r>
        <w:t xml:space="preserve">print </w:t>
      </w:r>
      <w:proofErr w:type="gramStart"/>
      <w:r>
        <w:t>( _</w:t>
      </w:r>
      <w:proofErr w:type="gramEnd"/>
      <w:r>
        <w:t>_?__)</w:t>
      </w:r>
    </w:p>
    <w:p w:rsidR="00195679" w:rsidRDefault="00043C40">
      <w:r>
        <w:t>Output</w:t>
      </w:r>
      <w:proofErr w:type="gramStart"/>
      <w:r>
        <w:t>:  [</w:t>
      </w:r>
      <w:proofErr w:type="gramEnd"/>
      <w:r>
        <w:t>['</w:t>
      </w:r>
      <w:proofErr w:type="spellStart"/>
      <w:r>
        <w:t>i</w:t>
      </w:r>
      <w:proofErr w:type="spellEnd"/>
      <w:r>
        <w:t>','</w:t>
      </w:r>
      <w:proofErr w:type="spellStart"/>
      <w:r>
        <w:t>x','y</w:t>
      </w:r>
      <w:proofErr w:type="spellEnd"/>
      <w:r>
        <w:t>],[0,0,3],[ 2.54, 9.2, 3.84]]</w:t>
      </w:r>
    </w:p>
    <w:p w:rsidR="00195679" w:rsidRDefault="00043C40">
      <w:r>
        <w:t>1) [</w:t>
      </w:r>
      <w:proofErr w:type="spellStart"/>
      <w:proofErr w:type="gramStart"/>
      <w:r>
        <w:t>a,c</w:t>
      </w:r>
      <w:proofErr w:type="gramEnd"/>
      <w:r>
        <w:t>,b</w:t>
      </w:r>
      <w:proofErr w:type="spellEnd"/>
      <w:r>
        <w:t>]</w:t>
      </w:r>
    </w:p>
    <w:p w:rsidR="00195679" w:rsidRDefault="00043C40">
      <w:r>
        <w:t>2) [</w:t>
      </w:r>
      <w:proofErr w:type="spellStart"/>
      <w:proofErr w:type="gramStart"/>
      <w:r>
        <w:t>b,c</w:t>
      </w:r>
      <w:proofErr w:type="gramEnd"/>
      <w:r>
        <w:t>,a</w:t>
      </w:r>
      <w:proofErr w:type="spellEnd"/>
      <w:r>
        <w:t>]</w:t>
      </w:r>
    </w:p>
    <w:p w:rsidR="00195679" w:rsidRDefault="00195679"/>
    <w:p w:rsidR="00A81A56" w:rsidRDefault="00A81A56"/>
    <w:p w:rsidR="00A81A56" w:rsidRDefault="00A81A56"/>
    <w:p w:rsidR="00A81A56" w:rsidRDefault="00A81A56"/>
    <w:p w:rsidR="00195679" w:rsidRDefault="00043C40">
      <w:r>
        <w:lastRenderedPageBreak/>
        <w:t xml:space="preserve">24) which command opens up the documentation from inside the </w:t>
      </w:r>
      <w:proofErr w:type="spellStart"/>
      <w:r>
        <w:t>Ipython</w:t>
      </w:r>
      <w:proofErr w:type="spellEnd"/>
      <w:r>
        <w:t xml:space="preserve"> shell for the </w:t>
      </w:r>
      <w:proofErr w:type="spellStart"/>
      <w:proofErr w:type="gramStart"/>
      <w:r>
        <w:t>len</w:t>
      </w:r>
      <w:proofErr w:type="spellEnd"/>
      <w:r>
        <w:t>(</w:t>
      </w:r>
      <w:proofErr w:type="gramEnd"/>
      <w:r>
        <w:t>) function ?</w:t>
      </w:r>
    </w:p>
    <w:p w:rsidR="00195679" w:rsidRDefault="00043C40">
      <w:r>
        <w:t>1) find (</w:t>
      </w:r>
      <w:proofErr w:type="spellStart"/>
      <w:proofErr w:type="gramStart"/>
      <w:r>
        <w:t>len</w:t>
      </w:r>
      <w:proofErr w:type="spellEnd"/>
      <w:r>
        <w:t>(</w:t>
      </w:r>
      <w:proofErr w:type="gramEnd"/>
      <w:r>
        <w:t>))</w:t>
      </w:r>
    </w:p>
    <w:p w:rsidR="00195679" w:rsidRDefault="00043C40">
      <w:r>
        <w:t xml:space="preserve">2) help </w:t>
      </w:r>
      <w:proofErr w:type="gramStart"/>
      <w:r>
        <w:t xml:space="preserve">( </w:t>
      </w:r>
      <w:proofErr w:type="spellStart"/>
      <w:r>
        <w:t>len</w:t>
      </w:r>
      <w:proofErr w:type="spellEnd"/>
      <w:proofErr w:type="gramEnd"/>
      <w:r>
        <w:t>() )</w:t>
      </w:r>
    </w:p>
    <w:p w:rsidR="00195679" w:rsidRDefault="00043C40">
      <w:r>
        <w:t xml:space="preserve">3) help </w:t>
      </w:r>
      <w:proofErr w:type="gramStart"/>
      <w:r>
        <w:t xml:space="preserve">( </w:t>
      </w:r>
      <w:proofErr w:type="spellStart"/>
      <w:r>
        <w:t>len</w:t>
      </w:r>
      <w:proofErr w:type="spellEnd"/>
      <w:proofErr w:type="gramEnd"/>
      <w:r>
        <w:t>)</w:t>
      </w:r>
    </w:p>
    <w:p w:rsidR="00195679" w:rsidRDefault="00043C40">
      <w:r>
        <w:t xml:space="preserve">4) doc </w:t>
      </w:r>
      <w:proofErr w:type="gramStart"/>
      <w:r>
        <w:t xml:space="preserve">( </w:t>
      </w:r>
      <w:proofErr w:type="spellStart"/>
      <w:r>
        <w:t>len</w:t>
      </w:r>
      <w:proofErr w:type="spellEnd"/>
      <w:proofErr w:type="gramEnd"/>
      <w:r>
        <w:t>())</w:t>
      </w:r>
    </w:p>
    <w:p w:rsidR="00195679" w:rsidRDefault="00195679"/>
    <w:p w:rsidR="00195679" w:rsidRDefault="00043C40">
      <w:r>
        <w:t>25) which symbol marks the beginning of a comment in python?</w:t>
      </w:r>
    </w:p>
    <w:p w:rsidR="00195679" w:rsidRDefault="00043C40">
      <w:r>
        <w:t>1) #</w:t>
      </w:r>
    </w:p>
    <w:p w:rsidR="00195679" w:rsidRDefault="00043C40">
      <w:r>
        <w:t>2) $</w:t>
      </w:r>
    </w:p>
    <w:p w:rsidR="00195679" w:rsidRDefault="00043C40">
      <w:r>
        <w:t>3) @</w:t>
      </w:r>
    </w:p>
    <w:p w:rsidR="00195679" w:rsidRDefault="00043C40">
      <w:r>
        <w:t>4) /*</w:t>
      </w:r>
    </w:p>
    <w:p w:rsidR="00195679" w:rsidRDefault="00195679"/>
    <w:p w:rsidR="00195679" w:rsidRDefault="00043C40">
      <w:r>
        <w:t xml:space="preserve">26) print the number of occurrences of letter 's' in </w:t>
      </w:r>
      <w:proofErr w:type="gramStart"/>
      <w:r>
        <w:t>z ?</w:t>
      </w:r>
      <w:proofErr w:type="gramEnd"/>
    </w:p>
    <w:p w:rsidR="00195679" w:rsidRDefault="00043C40">
      <w:r>
        <w:t xml:space="preserve">Z = 'classification' </w:t>
      </w:r>
    </w:p>
    <w:p w:rsidR="00195679" w:rsidRDefault="00043C40">
      <w:r>
        <w:t xml:space="preserve">print </w:t>
      </w:r>
      <w:proofErr w:type="gramStart"/>
      <w:r>
        <w:t>( z</w:t>
      </w:r>
      <w:proofErr w:type="gramEnd"/>
      <w:r>
        <w:t>__?__)</w:t>
      </w:r>
    </w:p>
    <w:p w:rsidR="00195679" w:rsidRDefault="00043C40">
      <w:r>
        <w:t>Output: 2</w:t>
      </w:r>
    </w:p>
    <w:p w:rsidR="00195679" w:rsidRDefault="00043C40">
      <w:proofErr w:type="gramStart"/>
      <w:r>
        <w:t>1) .count</w:t>
      </w:r>
      <w:proofErr w:type="gramEnd"/>
      <w:r>
        <w:t>('s')</w:t>
      </w:r>
    </w:p>
    <w:p w:rsidR="00195679" w:rsidRDefault="00043C40">
      <w:proofErr w:type="gramStart"/>
      <w:r>
        <w:t>2) .count</w:t>
      </w:r>
      <w:proofErr w:type="gramEnd"/>
      <w:r>
        <w:t>('</w:t>
      </w:r>
      <w:proofErr w:type="spellStart"/>
      <w:r>
        <w:t>i</w:t>
      </w:r>
      <w:proofErr w:type="spellEnd"/>
      <w:r>
        <w:t>')</w:t>
      </w:r>
    </w:p>
    <w:p w:rsidR="00195679" w:rsidRDefault="00043C40">
      <w:proofErr w:type="gramStart"/>
      <w:r>
        <w:t>3) .count</w:t>
      </w:r>
      <w:proofErr w:type="gramEnd"/>
      <w:r>
        <w:t xml:space="preserve"> ('a')</w:t>
      </w:r>
    </w:p>
    <w:p w:rsidR="00195679" w:rsidRDefault="00043C40">
      <w:proofErr w:type="gramStart"/>
      <w:r>
        <w:t>4) .count</w:t>
      </w:r>
      <w:proofErr w:type="gramEnd"/>
      <w:r>
        <w:t>('e')</w:t>
      </w:r>
    </w:p>
    <w:p w:rsidR="00195679" w:rsidRDefault="00195679"/>
    <w:p w:rsidR="00A81A56" w:rsidRDefault="00A81A56"/>
    <w:p w:rsidR="00A81A56" w:rsidRDefault="00A81A56"/>
    <w:p w:rsidR="00A81A56" w:rsidRDefault="00A81A56"/>
    <w:p w:rsidR="00A81A56" w:rsidRDefault="00A81A56"/>
    <w:p w:rsidR="00195679" w:rsidRDefault="00043C40">
      <w:r>
        <w:lastRenderedPageBreak/>
        <w:t>27) q = [ 8, 36, 31, 41, 40, 43]</w:t>
      </w:r>
    </w:p>
    <w:p w:rsidR="00195679" w:rsidRDefault="00043C40">
      <w:proofErr w:type="gramStart"/>
      <w:r>
        <w:t>print( _</w:t>
      </w:r>
      <w:proofErr w:type="gramEnd"/>
      <w:r>
        <w:t>_?__(q)</w:t>
      </w:r>
    </w:p>
    <w:p w:rsidR="00195679" w:rsidRDefault="00043C40">
      <w:r>
        <w:t>Output: 6</w:t>
      </w:r>
    </w:p>
    <w:p w:rsidR="00195679" w:rsidRDefault="00043C40">
      <w:r>
        <w:t>1) length</w:t>
      </w:r>
    </w:p>
    <w:p w:rsidR="00195679" w:rsidRDefault="00043C40">
      <w:r>
        <w:t>2) Len</w:t>
      </w:r>
    </w:p>
    <w:p w:rsidR="00195679" w:rsidRDefault="00043C40">
      <w:r>
        <w:t>3) shape</w:t>
      </w:r>
    </w:p>
    <w:p w:rsidR="00195679" w:rsidRDefault="00043C40">
      <w:r>
        <w:t>4) size</w:t>
      </w:r>
    </w:p>
    <w:p w:rsidR="00195679" w:rsidRDefault="00195679"/>
    <w:p w:rsidR="00195679" w:rsidRDefault="00043C40">
      <w:r>
        <w:t>28) which command generates a valid python list?</w:t>
      </w:r>
    </w:p>
    <w:p w:rsidR="00195679" w:rsidRDefault="00043C40">
      <w:r>
        <w:t>1) X = [2.4. 6.0 + 2]</w:t>
      </w:r>
    </w:p>
    <w:p w:rsidR="00195679" w:rsidRDefault="00043C40">
      <w:r>
        <w:t>2)  X = ['A', 'B' * 2, 'C']</w:t>
      </w:r>
    </w:p>
    <w:p w:rsidR="00195679" w:rsidRDefault="00043C40">
      <w:r>
        <w:t xml:space="preserve">3)  X = ['A', 'B' * </w:t>
      </w:r>
      <w:proofErr w:type="gramStart"/>
      <w:r>
        <w:t xml:space="preserve">2,   </w:t>
      </w:r>
      <w:proofErr w:type="gramEnd"/>
      <w:r>
        <w:t xml:space="preserve"> ,  'C']</w:t>
      </w:r>
    </w:p>
    <w:p w:rsidR="00195679" w:rsidRDefault="00043C40">
      <w:r>
        <w:t xml:space="preserve">4)  X = </w:t>
      </w:r>
      <w:proofErr w:type="gramStart"/>
      <w:r>
        <w:t>[  ,</w:t>
      </w:r>
      <w:proofErr w:type="gramEnd"/>
      <w:r>
        <w:t xml:space="preserve">  2, 5,7]</w:t>
      </w:r>
    </w:p>
    <w:p w:rsidR="00195679" w:rsidRDefault="00195679"/>
    <w:p w:rsidR="00195679" w:rsidRDefault="00043C40">
      <w:r>
        <w:t>29) p = [ 0, 5, 15, 5, 10, 8]</w:t>
      </w:r>
    </w:p>
    <w:p w:rsidR="00195679" w:rsidRDefault="00043C40">
      <w:proofErr w:type="gramStart"/>
      <w:r>
        <w:t>print(</w:t>
      </w:r>
      <w:proofErr w:type="gramEnd"/>
      <w:r>
        <w:t>__?__( p, reverse = False))</w:t>
      </w:r>
    </w:p>
    <w:p w:rsidR="00195679" w:rsidRDefault="00043C40">
      <w:r>
        <w:t>Output</w:t>
      </w:r>
      <w:proofErr w:type="gramStart"/>
      <w:r>
        <w:t>:  [</w:t>
      </w:r>
      <w:proofErr w:type="gramEnd"/>
      <w:r>
        <w:t xml:space="preserve"> 0, 5, 5, 8, 10, 15]</w:t>
      </w:r>
    </w:p>
    <w:p w:rsidR="00195679" w:rsidRDefault="00043C40">
      <w:r>
        <w:t xml:space="preserve">1) </w:t>
      </w:r>
      <w:proofErr w:type="spellStart"/>
      <w:proofErr w:type="gramStart"/>
      <w:r>
        <w:t>np.order</w:t>
      </w:r>
      <w:proofErr w:type="spellEnd"/>
      <w:proofErr w:type="gramEnd"/>
    </w:p>
    <w:p w:rsidR="00195679" w:rsidRDefault="00043C40">
      <w:r>
        <w:t>2) sorted</w:t>
      </w:r>
    </w:p>
    <w:p w:rsidR="00195679" w:rsidRDefault="00043C40">
      <w:r>
        <w:t>3) order</w:t>
      </w:r>
    </w:p>
    <w:p w:rsidR="00195679" w:rsidRDefault="00043C40">
      <w:r>
        <w:t xml:space="preserve">4) </w:t>
      </w:r>
      <w:proofErr w:type="spellStart"/>
      <w:proofErr w:type="gramStart"/>
      <w:r>
        <w:t>np.sorted</w:t>
      </w:r>
      <w:proofErr w:type="spellEnd"/>
      <w:proofErr w:type="gramEnd"/>
    </w:p>
    <w:p w:rsidR="00195679" w:rsidRDefault="00043C40">
      <w:r>
        <w:t>5) sort</w:t>
      </w:r>
    </w:p>
    <w:p w:rsidR="00195679" w:rsidRDefault="00195679"/>
    <w:p w:rsidR="00A81A56" w:rsidRDefault="00A81A56"/>
    <w:p w:rsidR="00A81A56" w:rsidRDefault="00A81A56"/>
    <w:p w:rsidR="00195679" w:rsidRDefault="00043C40">
      <w:r>
        <w:lastRenderedPageBreak/>
        <w:t>30) [1, 0, 1] + [ 2, 4, 6]</w:t>
      </w:r>
    </w:p>
    <w:p w:rsidR="00195679" w:rsidRDefault="00043C40">
      <w:r>
        <w:t>1) 14</w:t>
      </w:r>
    </w:p>
    <w:p w:rsidR="00195679" w:rsidRDefault="00043C40">
      <w:r>
        <w:t>2) 3</w:t>
      </w:r>
    </w:p>
    <w:p w:rsidR="00195679" w:rsidRDefault="00043C40">
      <w:r>
        <w:t>3) [ 1,0,1, 2,4,6]</w:t>
      </w:r>
    </w:p>
    <w:p w:rsidR="00195679" w:rsidRDefault="00043C40">
      <w:r>
        <w:t>4) [3,4,7]</w:t>
      </w:r>
    </w:p>
    <w:p w:rsidR="00195679" w:rsidRDefault="00195679"/>
    <w:p w:rsidR="00195679" w:rsidRDefault="00043C40">
      <w:r>
        <w:t xml:space="preserve">31) Given the following list x, what does </w:t>
      </w:r>
      <w:proofErr w:type="gramStart"/>
      <w:r>
        <w:t>X[</w:t>
      </w:r>
      <w:proofErr w:type="gramEnd"/>
      <w:r>
        <w:t>-1] return?</w:t>
      </w:r>
    </w:p>
    <w:p w:rsidR="00195679" w:rsidRDefault="00043C40">
      <w:r>
        <w:t>X = [ 2, 1, -4, 3, -1, 5]</w:t>
      </w:r>
    </w:p>
    <w:p w:rsidR="00195679" w:rsidRDefault="00043C40">
      <w:r>
        <w:t>1) 5</w:t>
      </w:r>
    </w:p>
    <w:p w:rsidR="00195679" w:rsidRDefault="00043C40">
      <w:r>
        <w:t>2) 1</w:t>
      </w:r>
    </w:p>
    <w:p w:rsidR="00195679" w:rsidRDefault="00043C40">
      <w:r>
        <w:t>3) 3</w:t>
      </w:r>
    </w:p>
    <w:p w:rsidR="00195679" w:rsidRDefault="00043C40">
      <w:r>
        <w:t>4) 2</w:t>
      </w:r>
    </w:p>
    <w:p w:rsidR="00195679" w:rsidRDefault="00195679"/>
    <w:p w:rsidR="00195679" w:rsidRDefault="00043C40">
      <w:r>
        <w:t>32) which data type(s) can a list hold?</w:t>
      </w:r>
    </w:p>
    <w:p w:rsidR="00195679" w:rsidRDefault="00043C40">
      <w:r>
        <w:t>1) only strings</w:t>
      </w:r>
    </w:p>
    <w:p w:rsidR="00195679" w:rsidRDefault="00043C40">
      <w:r>
        <w:t xml:space="preserve">2) only integers and </w:t>
      </w:r>
      <w:proofErr w:type="spellStart"/>
      <w:r>
        <w:t>booleans</w:t>
      </w:r>
      <w:proofErr w:type="spellEnd"/>
    </w:p>
    <w:p w:rsidR="00195679" w:rsidRDefault="00043C40">
      <w:r>
        <w:t>3) only floats and integers</w:t>
      </w:r>
    </w:p>
    <w:p w:rsidR="00195679" w:rsidRDefault="00043C40">
      <w:r>
        <w:t>4) any object</w:t>
      </w:r>
    </w:p>
    <w:p w:rsidR="00195679" w:rsidRDefault="00195679"/>
    <w:p w:rsidR="00A81A56" w:rsidRDefault="00A81A56"/>
    <w:p w:rsidR="00A81A56" w:rsidRDefault="00A81A56"/>
    <w:p w:rsidR="00A81A56" w:rsidRDefault="00A81A56"/>
    <w:p w:rsidR="00A81A56" w:rsidRDefault="00A81A56"/>
    <w:p w:rsidR="00A81A56" w:rsidRDefault="00A81A56"/>
    <w:p w:rsidR="00A81A56" w:rsidRDefault="00A81A56"/>
    <w:p w:rsidR="00195679" w:rsidRDefault="00043C40">
      <w:r>
        <w:lastRenderedPageBreak/>
        <w:t>33) z = " automobile "</w:t>
      </w:r>
    </w:p>
    <w:p w:rsidR="00195679" w:rsidRDefault="00043C40">
      <w:proofErr w:type="gramStart"/>
      <w:r>
        <w:t xml:space="preserve">print( </w:t>
      </w:r>
      <w:proofErr w:type="spellStart"/>
      <w:r>
        <w:t>z</w:t>
      </w:r>
      <w:proofErr w:type="gramEnd"/>
      <w:r>
        <w:t>.replace</w:t>
      </w:r>
      <w:proofErr w:type="spellEnd"/>
      <w:r>
        <w:t>('__?__','__?__'))</w:t>
      </w:r>
    </w:p>
    <w:p w:rsidR="00195679" w:rsidRDefault="00043C40">
      <w:r>
        <w:t>1) 'o'</w:t>
      </w:r>
    </w:p>
    <w:p w:rsidR="00195679" w:rsidRDefault="00043C40">
      <w:r>
        <w:t>2) '</w:t>
      </w:r>
      <w:proofErr w:type="spellStart"/>
      <w:r>
        <w:t>i</w:t>
      </w:r>
      <w:proofErr w:type="spellEnd"/>
      <w:r>
        <w:t>'</w:t>
      </w:r>
    </w:p>
    <w:p w:rsidR="00195679" w:rsidRDefault="00043C40">
      <w:r>
        <w:t>3) '-'</w:t>
      </w:r>
    </w:p>
    <w:p w:rsidR="00195679" w:rsidRDefault="00043C40">
      <w:r>
        <w:t>4) 'a'</w:t>
      </w:r>
    </w:p>
    <w:p w:rsidR="00195679" w:rsidRDefault="00043C40">
      <w:r>
        <w:t>5) '_'</w:t>
      </w:r>
    </w:p>
    <w:p w:rsidR="00195679" w:rsidRDefault="00043C40">
      <w:r>
        <w:t>6) 'e'</w:t>
      </w:r>
    </w:p>
    <w:p w:rsidR="00A81A56" w:rsidRDefault="00A81A56"/>
    <w:p w:rsidR="00A81A56" w:rsidRDefault="00A81A56">
      <w:r>
        <w:t>34) x=1</w:t>
      </w:r>
    </w:p>
    <w:p w:rsidR="00A81A56" w:rsidRDefault="00A81A56">
      <w:r>
        <w:t>Print(_</w:t>
      </w:r>
      <w:proofErr w:type="gramStart"/>
      <w:r>
        <w:t>_?_</w:t>
      </w:r>
      <w:proofErr w:type="gramEnd"/>
      <w:r>
        <w:t>_(x))</w:t>
      </w:r>
    </w:p>
    <w:p w:rsidR="00A81A56" w:rsidRDefault="00A81A56">
      <w:r>
        <w:t>Output: True</w:t>
      </w:r>
    </w:p>
    <w:p w:rsidR="00A81A56" w:rsidRDefault="00A81A56" w:rsidP="00A81A56">
      <w:pPr>
        <w:numPr>
          <w:ilvl w:val="0"/>
          <w:numId w:val="1"/>
        </w:numPr>
      </w:pPr>
      <w:r>
        <w:t>Log</w:t>
      </w:r>
    </w:p>
    <w:p w:rsidR="00A81A56" w:rsidRDefault="00A81A56" w:rsidP="00A81A56">
      <w:pPr>
        <w:numPr>
          <w:ilvl w:val="0"/>
          <w:numId w:val="1"/>
        </w:numPr>
      </w:pPr>
      <w:proofErr w:type="spellStart"/>
      <w:r>
        <w:t>Int</w:t>
      </w:r>
      <w:proofErr w:type="spellEnd"/>
    </w:p>
    <w:p w:rsidR="00A81A56" w:rsidRDefault="00A81A56" w:rsidP="00A81A56">
      <w:pPr>
        <w:numPr>
          <w:ilvl w:val="0"/>
          <w:numId w:val="1"/>
        </w:numPr>
      </w:pPr>
      <w:r>
        <w:t>Bool</w:t>
      </w:r>
    </w:p>
    <w:p w:rsidR="00A81A56" w:rsidRDefault="00A81A56" w:rsidP="00A81A56">
      <w:pPr>
        <w:numPr>
          <w:ilvl w:val="0"/>
          <w:numId w:val="1"/>
        </w:numPr>
      </w:pPr>
      <w:r>
        <w:t>Float</w:t>
      </w:r>
    </w:p>
    <w:p w:rsidR="00A81A56" w:rsidRDefault="00A81A56" w:rsidP="00A81A56"/>
    <w:p w:rsidR="00A81A56" w:rsidRDefault="00A81A56" w:rsidP="00A81A56">
      <w:r>
        <w:t>35) p = 7.01</w:t>
      </w:r>
    </w:p>
    <w:p w:rsidR="00A81A56" w:rsidRDefault="00A81A56" w:rsidP="00A81A56">
      <w:r>
        <w:t>Q = “p is</w:t>
      </w:r>
      <w:proofErr w:type="gramStart"/>
      <w:r>
        <w:t>: ”</w:t>
      </w:r>
      <w:proofErr w:type="gramEnd"/>
    </w:p>
    <w:p w:rsidR="00A81A56" w:rsidRDefault="00A81A56" w:rsidP="00A81A56">
      <w:proofErr w:type="gramStart"/>
      <w:r>
        <w:t>print(</w:t>
      </w:r>
      <w:proofErr w:type="gramEnd"/>
      <w:r>
        <w:t>q + __?__(p))</w:t>
      </w:r>
    </w:p>
    <w:p w:rsidR="00A81A56" w:rsidRDefault="00A81A56" w:rsidP="00A81A56">
      <w:r>
        <w:t xml:space="preserve">Output: p is: 7.01 </w:t>
      </w:r>
    </w:p>
    <w:p w:rsidR="00195679" w:rsidRDefault="00A81A56" w:rsidP="00A81A56">
      <w:pPr>
        <w:numPr>
          <w:ilvl w:val="0"/>
          <w:numId w:val="2"/>
        </w:numPr>
      </w:pPr>
      <w:r>
        <w:t>Char</w:t>
      </w:r>
    </w:p>
    <w:p w:rsidR="00A81A56" w:rsidRDefault="00A81A56" w:rsidP="00A81A56">
      <w:pPr>
        <w:numPr>
          <w:ilvl w:val="0"/>
          <w:numId w:val="2"/>
        </w:numPr>
      </w:pPr>
      <w:r>
        <w:t>String</w:t>
      </w:r>
    </w:p>
    <w:p w:rsidR="00A81A56" w:rsidRDefault="00A81A56" w:rsidP="00A81A56">
      <w:pPr>
        <w:numPr>
          <w:ilvl w:val="0"/>
          <w:numId w:val="2"/>
        </w:numPr>
      </w:pPr>
      <w:proofErr w:type="spellStart"/>
      <w:r>
        <w:t>Str</w:t>
      </w:r>
      <w:proofErr w:type="spellEnd"/>
    </w:p>
    <w:p w:rsidR="00A81A56" w:rsidRDefault="00A81A56" w:rsidP="00A81A56"/>
    <w:p w:rsidR="00A81A56" w:rsidRDefault="00A81A56" w:rsidP="00A81A56">
      <w:r>
        <w:lastRenderedPageBreak/>
        <w:t>36)</w:t>
      </w:r>
      <w:r>
        <w:tab/>
        <w:t>x = [4, 4, 2, 1, 1, 6]</w:t>
      </w:r>
    </w:p>
    <w:p w:rsidR="00A81A56" w:rsidRDefault="00A81A56" w:rsidP="00A81A56">
      <w:r>
        <w:tab/>
      </w:r>
      <w:proofErr w:type="gramStart"/>
      <w:r>
        <w:t>print( x</w:t>
      </w:r>
      <w:proofErr w:type="gramEnd"/>
      <w:r>
        <w:t>[5] + x [4] )</w:t>
      </w:r>
    </w:p>
    <w:p w:rsidR="00A81A56" w:rsidRDefault="00A81A56" w:rsidP="00A81A56">
      <w:pPr>
        <w:numPr>
          <w:ilvl w:val="0"/>
          <w:numId w:val="3"/>
        </w:numPr>
      </w:pPr>
      <w:r>
        <w:t>10</w:t>
      </w:r>
    </w:p>
    <w:p w:rsidR="00A81A56" w:rsidRDefault="00A81A56" w:rsidP="00A81A56">
      <w:pPr>
        <w:numPr>
          <w:ilvl w:val="0"/>
          <w:numId w:val="3"/>
        </w:numPr>
      </w:pPr>
      <w:r>
        <w:t>5</w:t>
      </w:r>
    </w:p>
    <w:p w:rsidR="00A81A56" w:rsidRDefault="00A81A56" w:rsidP="00A81A56">
      <w:pPr>
        <w:numPr>
          <w:ilvl w:val="0"/>
          <w:numId w:val="3"/>
        </w:numPr>
      </w:pPr>
      <w:r>
        <w:t>7</w:t>
      </w:r>
    </w:p>
    <w:p w:rsidR="00A81A56" w:rsidRDefault="00A81A56" w:rsidP="00A81A56"/>
    <w:p w:rsidR="00A81A56" w:rsidRDefault="00A81A56" w:rsidP="00A81A56">
      <w:r>
        <w:t>37)</w:t>
      </w:r>
      <w:r w:rsidR="008045F2">
        <w:t xml:space="preserve"> </w:t>
      </w:r>
      <w:r>
        <w:tab/>
      </w:r>
      <w:r w:rsidR="00EF6EB2">
        <w:t>x = [[4, 1, 1], [5, 9, 0]]</w:t>
      </w:r>
    </w:p>
    <w:p w:rsidR="00EF6EB2" w:rsidRDefault="00EF6EB2" w:rsidP="00A81A56">
      <w:r>
        <w:tab/>
        <w:t xml:space="preserve">for </w:t>
      </w:r>
      <w:proofErr w:type="spellStart"/>
      <w:r>
        <w:t>i</w:t>
      </w:r>
      <w:proofErr w:type="spellEnd"/>
      <w:r>
        <w:t xml:space="preserve"> in _</w:t>
      </w:r>
      <w:proofErr w:type="gramStart"/>
      <w:r>
        <w:t>_?_</w:t>
      </w:r>
      <w:proofErr w:type="gramEnd"/>
      <w:r>
        <w:t>_:</w:t>
      </w:r>
    </w:p>
    <w:p w:rsidR="00EF6EB2" w:rsidRDefault="00EF6EB2" w:rsidP="00A81A56">
      <w:r>
        <w:tab/>
        <w:t xml:space="preserve">    for j </w:t>
      </w:r>
      <w:proofErr w:type="gramStart"/>
      <w:r>
        <w:t>in  _</w:t>
      </w:r>
      <w:proofErr w:type="gramEnd"/>
      <w:r>
        <w:t>_?__:</w:t>
      </w:r>
    </w:p>
    <w:p w:rsidR="00EF6EB2" w:rsidRDefault="00EF6EB2" w:rsidP="00EF6EB2">
      <w:pPr>
        <w:ind w:firstLine="720"/>
      </w:pPr>
      <w:r>
        <w:t xml:space="preserve">        </w:t>
      </w:r>
      <w:proofErr w:type="gramStart"/>
      <w:r>
        <w:t>print( j</w:t>
      </w:r>
      <w:proofErr w:type="gramEnd"/>
      <w:r>
        <w:t xml:space="preserve"> )</w:t>
      </w:r>
    </w:p>
    <w:p w:rsidR="00EF6EB2" w:rsidRDefault="00EF6EB2" w:rsidP="00EF6EB2">
      <w:r>
        <w:tab/>
        <w:t>Output:</w:t>
      </w:r>
      <w:r>
        <w:tab/>
      </w:r>
      <w:r>
        <w:tab/>
        <w:t>4</w:t>
      </w:r>
    </w:p>
    <w:p w:rsidR="00EF6EB2" w:rsidRDefault="00EF6EB2" w:rsidP="00EF6EB2">
      <w:r>
        <w:tab/>
      </w:r>
      <w:r>
        <w:tab/>
      </w:r>
      <w:r>
        <w:tab/>
        <w:t>1</w:t>
      </w:r>
    </w:p>
    <w:p w:rsidR="00EF6EB2" w:rsidRDefault="00EF6EB2" w:rsidP="00EF6EB2">
      <w:r>
        <w:tab/>
      </w:r>
      <w:r>
        <w:tab/>
      </w:r>
      <w:r>
        <w:tab/>
        <w:t>1</w:t>
      </w:r>
    </w:p>
    <w:p w:rsidR="00EF6EB2" w:rsidRDefault="00EF6EB2" w:rsidP="00EF6EB2">
      <w:r>
        <w:tab/>
      </w:r>
      <w:r>
        <w:tab/>
      </w:r>
      <w:r>
        <w:tab/>
        <w:t>5</w:t>
      </w:r>
    </w:p>
    <w:p w:rsidR="00EF6EB2" w:rsidRDefault="00EF6EB2" w:rsidP="00EF6EB2">
      <w:r>
        <w:tab/>
      </w:r>
      <w:r>
        <w:tab/>
      </w:r>
      <w:r>
        <w:tab/>
        <w:t>9</w:t>
      </w:r>
    </w:p>
    <w:p w:rsidR="00EF6EB2" w:rsidRDefault="00EF6EB2" w:rsidP="00EF6EB2">
      <w:r>
        <w:tab/>
      </w:r>
      <w:r>
        <w:tab/>
      </w:r>
      <w:r>
        <w:tab/>
        <w:t>0</w:t>
      </w:r>
    </w:p>
    <w:p w:rsidR="00EF6EB2" w:rsidRDefault="00EF6EB2" w:rsidP="00EF6EB2">
      <w:pPr>
        <w:numPr>
          <w:ilvl w:val="0"/>
          <w:numId w:val="5"/>
        </w:numPr>
      </w:pPr>
      <w:r>
        <w:t xml:space="preserve">x [ </w:t>
      </w:r>
      <w:proofErr w:type="gramStart"/>
      <w:r>
        <w:t>0:1 ]</w:t>
      </w:r>
      <w:proofErr w:type="gramEnd"/>
    </w:p>
    <w:p w:rsidR="00EF6EB2" w:rsidRDefault="00EF6EB2" w:rsidP="00EF6EB2">
      <w:pPr>
        <w:numPr>
          <w:ilvl w:val="0"/>
          <w:numId w:val="5"/>
        </w:numPr>
      </w:pPr>
      <w:proofErr w:type="spellStart"/>
      <w:proofErr w:type="gramStart"/>
      <w:r>
        <w:t>np.nditer</w:t>
      </w:r>
      <w:proofErr w:type="spellEnd"/>
      <w:proofErr w:type="gramEnd"/>
      <w:r>
        <w:t>(x)</w:t>
      </w:r>
    </w:p>
    <w:p w:rsidR="00195679" w:rsidRDefault="00EF6EB2" w:rsidP="00EF6EB2">
      <w:pPr>
        <w:numPr>
          <w:ilvl w:val="0"/>
          <w:numId w:val="5"/>
        </w:numPr>
      </w:pPr>
      <w:r>
        <w:t>x</w:t>
      </w:r>
    </w:p>
    <w:p w:rsidR="00EF6EB2" w:rsidRDefault="00EF6EB2" w:rsidP="00EF6EB2">
      <w:pPr>
        <w:numPr>
          <w:ilvl w:val="0"/>
          <w:numId w:val="5"/>
        </w:numPr>
      </w:pPr>
      <w:proofErr w:type="spellStart"/>
      <w:r>
        <w:t>i</w:t>
      </w:r>
      <w:proofErr w:type="spellEnd"/>
    </w:p>
    <w:p w:rsidR="00EF6EB2" w:rsidRDefault="00EF6EB2" w:rsidP="00EF6EB2">
      <w:pPr>
        <w:numPr>
          <w:ilvl w:val="0"/>
          <w:numId w:val="5"/>
        </w:numPr>
      </w:pPr>
      <w:r>
        <w:t>j</w:t>
      </w:r>
    </w:p>
    <w:p w:rsidR="00EF6EB2" w:rsidRDefault="00EF6EB2" w:rsidP="00EF6EB2"/>
    <w:p w:rsidR="00931719" w:rsidRDefault="00931719" w:rsidP="00EF6EB2"/>
    <w:p w:rsidR="00931719" w:rsidRDefault="00931719" w:rsidP="00EF6EB2"/>
    <w:p w:rsidR="00931719" w:rsidRDefault="00931719" w:rsidP="00EF6EB2"/>
    <w:p w:rsidR="00EF6EB2" w:rsidRDefault="00EF6EB2" w:rsidP="00EF6EB2">
      <w:r>
        <w:lastRenderedPageBreak/>
        <w:t>38)</w:t>
      </w:r>
      <w:r>
        <w:tab/>
      </w:r>
      <w:proofErr w:type="spellStart"/>
      <w:r>
        <w:t>ratio_to_earth</w:t>
      </w:r>
      <w:proofErr w:type="spellEnd"/>
      <w:r>
        <w:t xml:space="preserve"> = </w:t>
      </w:r>
      <w:proofErr w:type="gramStart"/>
      <w:r>
        <w:t>{ ‘</w:t>
      </w:r>
      <w:proofErr w:type="gramEnd"/>
      <w:r>
        <w:t>mercury’ : { ‘gravity’ : 0.378} , ‘mars : __?__ }</w:t>
      </w:r>
    </w:p>
    <w:p w:rsidR="00931719" w:rsidRDefault="00931719" w:rsidP="00EF6EB2">
      <w:r>
        <w:tab/>
        <w:t>print(</w:t>
      </w:r>
      <w:proofErr w:type="spellStart"/>
      <w:r>
        <w:t>ratio_to_earth</w:t>
      </w:r>
      <w:proofErr w:type="spellEnd"/>
      <w:r>
        <w:t>)</w:t>
      </w:r>
    </w:p>
    <w:p w:rsidR="00931719" w:rsidRDefault="00931719" w:rsidP="00EF6EB2">
      <w:r>
        <w:tab/>
        <w:t>Output:</w:t>
      </w:r>
      <w:r>
        <w:tab/>
      </w:r>
      <w:proofErr w:type="gramStart"/>
      <w:r>
        <w:tab/>
        <w:t>{ ‘</w:t>
      </w:r>
      <w:proofErr w:type="gramEnd"/>
      <w:r>
        <w:t>mercury’ : { ‘gravity’ : 0.378} , ‘mars : { ‘gravity’ : 0.377 } }</w:t>
      </w:r>
    </w:p>
    <w:p w:rsidR="00931719" w:rsidRDefault="00931719" w:rsidP="00931719">
      <w:pPr>
        <w:numPr>
          <w:ilvl w:val="0"/>
          <w:numId w:val="6"/>
        </w:numPr>
      </w:pPr>
      <w:proofErr w:type="gramStart"/>
      <w:r>
        <w:t>{ ‘</w:t>
      </w:r>
      <w:proofErr w:type="gramEnd"/>
      <w:r>
        <w:t>density’ : 0.951 }</w:t>
      </w:r>
    </w:p>
    <w:p w:rsidR="00195679" w:rsidRDefault="00931719" w:rsidP="00931719">
      <w:pPr>
        <w:numPr>
          <w:ilvl w:val="0"/>
          <w:numId w:val="6"/>
        </w:numPr>
      </w:pPr>
      <w:proofErr w:type="gramStart"/>
      <w:r>
        <w:t>{ ‘</w:t>
      </w:r>
      <w:proofErr w:type="gramEnd"/>
      <w:r>
        <w:t>density’ : 0.984 }</w:t>
      </w:r>
    </w:p>
    <w:p w:rsidR="00195679" w:rsidRDefault="00931719" w:rsidP="00931719">
      <w:pPr>
        <w:numPr>
          <w:ilvl w:val="0"/>
          <w:numId w:val="6"/>
        </w:numPr>
      </w:pPr>
      <w:proofErr w:type="gramStart"/>
      <w:r>
        <w:t>{ ‘</w:t>
      </w:r>
      <w:proofErr w:type="gramEnd"/>
      <w:r>
        <w:t>density’ : 0.713 }</w:t>
      </w:r>
    </w:p>
    <w:p w:rsidR="00195679" w:rsidRDefault="00931719" w:rsidP="00931719">
      <w:pPr>
        <w:numPr>
          <w:ilvl w:val="0"/>
          <w:numId w:val="6"/>
        </w:numPr>
      </w:pPr>
      <w:proofErr w:type="gramStart"/>
      <w:r>
        <w:t>{ ‘</w:t>
      </w:r>
      <w:proofErr w:type="gramEnd"/>
      <w:r>
        <w:t>gravity’ : 0.907 }</w:t>
      </w:r>
    </w:p>
    <w:p w:rsidR="00195679" w:rsidRDefault="00931719" w:rsidP="00931719">
      <w:pPr>
        <w:numPr>
          <w:ilvl w:val="0"/>
          <w:numId w:val="6"/>
        </w:numPr>
      </w:pPr>
      <w:proofErr w:type="gramStart"/>
      <w:r>
        <w:t>{ ‘</w:t>
      </w:r>
      <w:proofErr w:type="gramEnd"/>
      <w:r>
        <w:t>gravity’ : 0.377 }</w:t>
      </w:r>
    </w:p>
    <w:p w:rsidR="00931719" w:rsidRDefault="00931719" w:rsidP="00931719">
      <w:pPr>
        <w:numPr>
          <w:ilvl w:val="0"/>
          <w:numId w:val="6"/>
        </w:numPr>
      </w:pPr>
      <w:proofErr w:type="gramStart"/>
      <w:r>
        <w:t>{ ‘</w:t>
      </w:r>
      <w:proofErr w:type="gramEnd"/>
      <w:r>
        <w:t>gravity’ : 0.378 }</w:t>
      </w:r>
    </w:p>
    <w:p w:rsidR="00931719" w:rsidRDefault="00931719" w:rsidP="00931719"/>
    <w:p w:rsidR="00931719" w:rsidRDefault="00931719" w:rsidP="00931719">
      <w:r>
        <w:t>39)</w:t>
      </w:r>
      <w:r>
        <w:tab/>
        <w:t>What is the output of the following command?</w:t>
      </w:r>
    </w:p>
    <w:p w:rsidR="00931719" w:rsidRDefault="00931719" w:rsidP="00931719">
      <w:r>
        <w:tab/>
        <w:t>False &lt; True</w:t>
      </w:r>
    </w:p>
    <w:p w:rsidR="00931719" w:rsidRDefault="00931719" w:rsidP="00931719">
      <w:pPr>
        <w:numPr>
          <w:ilvl w:val="0"/>
          <w:numId w:val="7"/>
        </w:numPr>
      </w:pPr>
      <w:r>
        <w:t>True</w:t>
      </w:r>
    </w:p>
    <w:p w:rsidR="00931719" w:rsidRDefault="00931719" w:rsidP="00931719">
      <w:pPr>
        <w:numPr>
          <w:ilvl w:val="0"/>
          <w:numId w:val="7"/>
        </w:numPr>
      </w:pPr>
      <w:r>
        <w:t>An error</w:t>
      </w:r>
    </w:p>
    <w:p w:rsidR="00931719" w:rsidRDefault="00931719" w:rsidP="00931719">
      <w:pPr>
        <w:numPr>
          <w:ilvl w:val="0"/>
          <w:numId w:val="7"/>
        </w:numPr>
      </w:pPr>
      <w:r>
        <w:t>False</w:t>
      </w:r>
    </w:p>
    <w:p w:rsidR="00931719" w:rsidRDefault="00931719" w:rsidP="00931719"/>
    <w:p w:rsidR="00931719" w:rsidRDefault="00931719" w:rsidP="00931719">
      <w:r>
        <w:t>40)</w:t>
      </w:r>
      <w:r>
        <w:tab/>
        <w:t>(1 _</w:t>
      </w:r>
      <w:proofErr w:type="gramStart"/>
      <w:r>
        <w:t>_?_</w:t>
      </w:r>
      <w:proofErr w:type="gramEnd"/>
      <w:r>
        <w:t>_ 15) and ( 15 &lt; 25 )</w:t>
      </w:r>
    </w:p>
    <w:p w:rsidR="00931719" w:rsidRDefault="00931719" w:rsidP="00931719">
      <w:r>
        <w:tab/>
        <w:t>Output:</w:t>
      </w:r>
      <w:r>
        <w:tab/>
      </w:r>
      <w:r>
        <w:tab/>
        <w:t>True</w:t>
      </w:r>
    </w:p>
    <w:p w:rsidR="00931719" w:rsidRDefault="00931719" w:rsidP="00931719">
      <w:pPr>
        <w:numPr>
          <w:ilvl w:val="0"/>
          <w:numId w:val="8"/>
        </w:numPr>
      </w:pPr>
      <w:r>
        <w:t>&lt;</w:t>
      </w:r>
    </w:p>
    <w:p w:rsidR="00931719" w:rsidRDefault="00931719" w:rsidP="00931719">
      <w:pPr>
        <w:numPr>
          <w:ilvl w:val="0"/>
          <w:numId w:val="8"/>
        </w:numPr>
      </w:pPr>
      <w:r>
        <w:t>&gt;</w:t>
      </w:r>
    </w:p>
    <w:p w:rsidR="00931719" w:rsidRDefault="00931719" w:rsidP="00931719"/>
    <w:p w:rsidR="00931719" w:rsidRDefault="00931719" w:rsidP="00931719"/>
    <w:p w:rsidR="00931719" w:rsidRDefault="00931719" w:rsidP="00931719"/>
    <w:p w:rsidR="00931719" w:rsidRDefault="00931719" w:rsidP="00931719"/>
    <w:p w:rsidR="00931719" w:rsidRDefault="00931719" w:rsidP="00931719"/>
    <w:p w:rsidR="00931719" w:rsidRDefault="00931719" w:rsidP="00931719">
      <w:r>
        <w:lastRenderedPageBreak/>
        <w:t>41)</w:t>
      </w:r>
      <w:r>
        <w:tab/>
        <w:t xml:space="preserve">diameter = </w:t>
      </w:r>
      <w:proofErr w:type="gramStart"/>
      <w:r>
        <w:t>{ _</w:t>
      </w:r>
      <w:proofErr w:type="gramEnd"/>
      <w:r>
        <w:t>_?__ 1 , ‘</w:t>
      </w:r>
      <w:proofErr w:type="spellStart"/>
      <w:r>
        <w:t>saturn</w:t>
      </w:r>
      <w:proofErr w:type="spellEnd"/>
      <w:r>
        <w:t>’ : 9.45 }</w:t>
      </w:r>
    </w:p>
    <w:p w:rsidR="00931719" w:rsidRDefault="00931719" w:rsidP="00931719">
      <w:r>
        <w:tab/>
        <w:t xml:space="preserve">print </w:t>
      </w:r>
      <w:proofErr w:type="gramStart"/>
      <w:r>
        <w:t>( diameter</w:t>
      </w:r>
      <w:proofErr w:type="gramEnd"/>
      <w:r>
        <w:t>)</w:t>
      </w:r>
    </w:p>
    <w:p w:rsidR="00931719" w:rsidRDefault="00931719" w:rsidP="00931719">
      <w:r>
        <w:tab/>
        <w:t>Output:</w:t>
      </w:r>
      <w:r>
        <w:tab/>
      </w:r>
      <w:proofErr w:type="gramStart"/>
      <w:r>
        <w:tab/>
        <w:t>{ ‘</w:t>
      </w:r>
      <w:proofErr w:type="gramEnd"/>
      <w:r>
        <w:t>earth’ : 1 , ‘</w:t>
      </w:r>
      <w:proofErr w:type="spellStart"/>
      <w:r>
        <w:t>saturn</w:t>
      </w:r>
      <w:proofErr w:type="spellEnd"/>
      <w:r>
        <w:t>’ : 9.45 }</w:t>
      </w:r>
    </w:p>
    <w:p w:rsidR="00931719" w:rsidRDefault="00931719" w:rsidP="00931719">
      <w:pPr>
        <w:numPr>
          <w:ilvl w:val="0"/>
          <w:numId w:val="9"/>
        </w:numPr>
      </w:pPr>
      <w:r>
        <w:t>‘</w:t>
      </w:r>
      <w:proofErr w:type="spellStart"/>
      <w:r>
        <w:t>jupiter</w:t>
      </w:r>
      <w:proofErr w:type="spellEnd"/>
      <w:proofErr w:type="gramStart"/>
      <w:r>
        <w:t>’ :</w:t>
      </w:r>
      <w:proofErr w:type="gramEnd"/>
    </w:p>
    <w:p w:rsidR="00931719" w:rsidRDefault="00931719" w:rsidP="00931719">
      <w:pPr>
        <w:numPr>
          <w:ilvl w:val="0"/>
          <w:numId w:val="9"/>
        </w:numPr>
      </w:pPr>
      <w:r>
        <w:t>‘earth</w:t>
      </w:r>
      <w:proofErr w:type="gramStart"/>
      <w:r>
        <w:t>’ :</w:t>
      </w:r>
      <w:proofErr w:type="gramEnd"/>
    </w:p>
    <w:p w:rsidR="00931719" w:rsidRDefault="00931719" w:rsidP="00931719">
      <w:pPr>
        <w:numPr>
          <w:ilvl w:val="0"/>
          <w:numId w:val="9"/>
        </w:numPr>
      </w:pPr>
      <w:r>
        <w:t>‘</w:t>
      </w:r>
      <w:proofErr w:type="spellStart"/>
      <w:r>
        <w:t>venus</w:t>
      </w:r>
      <w:proofErr w:type="spellEnd"/>
      <w:proofErr w:type="gramStart"/>
      <w:r>
        <w:t>’ :</w:t>
      </w:r>
      <w:proofErr w:type="gramEnd"/>
    </w:p>
    <w:p w:rsidR="00931719" w:rsidRDefault="00931719" w:rsidP="00931719">
      <w:pPr>
        <w:numPr>
          <w:ilvl w:val="0"/>
          <w:numId w:val="9"/>
        </w:numPr>
      </w:pPr>
      <w:r>
        <w:t>‘mars</w:t>
      </w:r>
      <w:proofErr w:type="gramStart"/>
      <w:r>
        <w:t>’ :</w:t>
      </w:r>
      <w:proofErr w:type="gramEnd"/>
    </w:p>
    <w:p w:rsidR="00931719" w:rsidRDefault="00931719" w:rsidP="00931719">
      <w:pPr>
        <w:numPr>
          <w:ilvl w:val="0"/>
          <w:numId w:val="9"/>
        </w:numPr>
      </w:pPr>
      <w:r>
        <w:t>‘</w:t>
      </w:r>
      <w:proofErr w:type="spellStart"/>
      <w:r>
        <w:t>saturn</w:t>
      </w:r>
      <w:proofErr w:type="spellEnd"/>
      <w:proofErr w:type="gramStart"/>
      <w:r>
        <w:t>’ :</w:t>
      </w:r>
      <w:proofErr w:type="gramEnd"/>
    </w:p>
    <w:p w:rsidR="00931719" w:rsidRDefault="00931719" w:rsidP="00931719">
      <w:pPr>
        <w:numPr>
          <w:ilvl w:val="0"/>
          <w:numId w:val="9"/>
        </w:numPr>
      </w:pPr>
      <w:r>
        <w:t>‘mercury</w:t>
      </w:r>
      <w:proofErr w:type="gramStart"/>
      <w:r>
        <w:t>’ :</w:t>
      </w:r>
      <w:proofErr w:type="gramEnd"/>
    </w:p>
    <w:p w:rsidR="0025627F" w:rsidRDefault="0025627F" w:rsidP="0025627F"/>
    <w:p w:rsidR="0025627F" w:rsidRDefault="0025627F" w:rsidP="0025627F">
      <w:r>
        <w:t>42)</w:t>
      </w:r>
      <w:r>
        <w:tab/>
        <w:t>x = [1, 6, 3]</w:t>
      </w:r>
    </w:p>
    <w:p w:rsidR="0025627F" w:rsidRDefault="0025627F" w:rsidP="0025627F">
      <w:r>
        <w:tab/>
        <w:t>__?__</w:t>
      </w:r>
    </w:p>
    <w:p w:rsidR="0025627F" w:rsidRDefault="0025627F" w:rsidP="0025627F">
      <w:r>
        <w:tab/>
        <w:t xml:space="preserve">    </w:t>
      </w:r>
      <w:proofErr w:type="gramStart"/>
      <w:r>
        <w:t xml:space="preserve">print( </w:t>
      </w:r>
      <w:proofErr w:type="spellStart"/>
      <w:r>
        <w:t>str</w:t>
      </w:r>
      <w:proofErr w:type="spellEnd"/>
      <w:proofErr w:type="gramEnd"/>
      <w:r>
        <w:t xml:space="preserve">( j ) + ‘ km ‘ ) </w:t>
      </w:r>
    </w:p>
    <w:p w:rsidR="0025627F" w:rsidRDefault="0025627F" w:rsidP="0025627F">
      <w:r>
        <w:tab/>
        <w:t>Output:</w:t>
      </w:r>
      <w:r>
        <w:tab/>
      </w:r>
      <w:r>
        <w:tab/>
        <w:t>1 km</w:t>
      </w:r>
    </w:p>
    <w:p w:rsidR="0025627F" w:rsidRDefault="0025627F" w:rsidP="0025627F">
      <w:r>
        <w:tab/>
      </w:r>
      <w:r>
        <w:tab/>
      </w:r>
      <w:r>
        <w:tab/>
        <w:t>6 km</w:t>
      </w:r>
    </w:p>
    <w:p w:rsidR="0025627F" w:rsidRDefault="0025627F" w:rsidP="0025627F">
      <w:r>
        <w:tab/>
      </w:r>
      <w:r>
        <w:tab/>
      </w:r>
      <w:r>
        <w:tab/>
        <w:t>3 km</w:t>
      </w:r>
    </w:p>
    <w:p w:rsidR="0025627F" w:rsidRDefault="0025627F" w:rsidP="0025627F">
      <w:pPr>
        <w:numPr>
          <w:ilvl w:val="0"/>
          <w:numId w:val="11"/>
        </w:numPr>
      </w:pPr>
      <w:r>
        <w:t>for j in x:</w:t>
      </w:r>
    </w:p>
    <w:p w:rsidR="0025627F" w:rsidRDefault="0025627F" w:rsidP="0025627F">
      <w:pPr>
        <w:numPr>
          <w:ilvl w:val="0"/>
          <w:numId w:val="11"/>
        </w:numPr>
      </w:pPr>
      <w:r>
        <w:t>for x in j:</w:t>
      </w:r>
    </w:p>
    <w:p w:rsidR="0025627F" w:rsidRDefault="0025627F" w:rsidP="0025627F"/>
    <w:p w:rsidR="0025627F" w:rsidRDefault="0025627F" w:rsidP="0025627F">
      <w:r>
        <w:t>43)</w:t>
      </w:r>
      <w:proofErr w:type="gramStart"/>
      <w:r>
        <w:tab/>
        <w:t>( 8</w:t>
      </w:r>
      <w:proofErr w:type="gramEnd"/>
      <w:r>
        <w:t xml:space="preserve"> &gt; 16) or (16 __?__ 22 )</w:t>
      </w:r>
    </w:p>
    <w:p w:rsidR="0025627F" w:rsidRDefault="0025627F" w:rsidP="0025627F">
      <w:r>
        <w:tab/>
        <w:t>Output: False</w:t>
      </w:r>
    </w:p>
    <w:p w:rsidR="0025627F" w:rsidRDefault="0025627F" w:rsidP="0025627F">
      <w:pPr>
        <w:numPr>
          <w:ilvl w:val="0"/>
          <w:numId w:val="12"/>
        </w:numPr>
      </w:pPr>
      <w:r>
        <w:t>&gt;</w:t>
      </w:r>
    </w:p>
    <w:p w:rsidR="0025627F" w:rsidRDefault="0025627F" w:rsidP="0025627F">
      <w:pPr>
        <w:numPr>
          <w:ilvl w:val="0"/>
          <w:numId w:val="12"/>
        </w:numPr>
      </w:pPr>
      <w:r>
        <w:t>&lt;</w:t>
      </w:r>
    </w:p>
    <w:p w:rsidR="0025627F" w:rsidRDefault="0025627F" w:rsidP="0025627F"/>
    <w:p w:rsidR="0025627F" w:rsidRDefault="0025627F" w:rsidP="0025627F"/>
    <w:p w:rsidR="0025627F" w:rsidRDefault="0025627F" w:rsidP="0025627F">
      <w:r>
        <w:lastRenderedPageBreak/>
        <w:t>44)</w:t>
      </w:r>
      <w:r>
        <w:tab/>
        <w:t>X = [‘Jan’, ‘Jun</w:t>
      </w:r>
      <w:proofErr w:type="gramStart"/>
      <w:r>
        <w:t>’ ,</w:t>
      </w:r>
      <w:proofErr w:type="gramEnd"/>
      <w:r>
        <w:t xml:space="preserve"> ‘Dec’ , ‘Mar’ ]</w:t>
      </w:r>
    </w:p>
    <w:p w:rsidR="0025627F" w:rsidRDefault="0025627F" w:rsidP="0025627F">
      <w:r>
        <w:tab/>
        <w:t>for month in _</w:t>
      </w:r>
      <w:proofErr w:type="gramStart"/>
      <w:r>
        <w:t>_?_</w:t>
      </w:r>
      <w:proofErr w:type="gramEnd"/>
      <w:r>
        <w:t>_:</w:t>
      </w:r>
    </w:p>
    <w:p w:rsidR="0025627F" w:rsidRDefault="0025627F" w:rsidP="0025627F">
      <w:r>
        <w:tab/>
        <w:t xml:space="preserve">    print(month)</w:t>
      </w:r>
    </w:p>
    <w:p w:rsidR="0025627F" w:rsidRDefault="0025627F" w:rsidP="0025627F">
      <w:r>
        <w:tab/>
        <w:t>Output:</w:t>
      </w:r>
      <w:r>
        <w:tab/>
      </w:r>
      <w:r>
        <w:tab/>
        <w:t>Jan</w:t>
      </w:r>
    </w:p>
    <w:p w:rsidR="0025627F" w:rsidRDefault="0025627F" w:rsidP="0025627F">
      <w:r>
        <w:tab/>
      </w:r>
      <w:r>
        <w:tab/>
      </w:r>
      <w:r>
        <w:tab/>
        <w:t>Jun</w:t>
      </w:r>
    </w:p>
    <w:p w:rsidR="0025627F" w:rsidRDefault="0025627F" w:rsidP="0025627F">
      <w:r>
        <w:tab/>
      </w:r>
      <w:r>
        <w:tab/>
      </w:r>
      <w:r>
        <w:tab/>
        <w:t>Dec</w:t>
      </w:r>
    </w:p>
    <w:p w:rsidR="0025627F" w:rsidRDefault="0025627F" w:rsidP="0025627F">
      <w:r>
        <w:tab/>
      </w:r>
      <w:r>
        <w:tab/>
      </w:r>
      <w:r>
        <w:tab/>
        <w:t>Mar</w:t>
      </w:r>
    </w:p>
    <w:p w:rsidR="0025627F" w:rsidRDefault="0025627F" w:rsidP="0025627F">
      <w:pPr>
        <w:numPr>
          <w:ilvl w:val="0"/>
          <w:numId w:val="13"/>
        </w:numPr>
      </w:pPr>
      <w:r>
        <w:t>X</w:t>
      </w:r>
    </w:p>
    <w:p w:rsidR="0025627F" w:rsidRDefault="0025627F" w:rsidP="0025627F">
      <w:pPr>
        <w:numPr>
          <w:ilvl w:val="0"/>
          <w:numId w:val="13"/>
        </w:numPr>
      </w:pPr>
      <w:r>
        <w:t>Y</w:t>
      </w:r>
    </w:p>
    <w:p w:rsidR="0025627F" w:rsidRDefault="0025627F" w:rsidP="0025627F">
      <w:pPr>
        <w:numPr>
          <w:ilvl w:val="0"/>
          <w:numId w:val="13"/>
        </w:numPr>
      </w:pPr>
      <w:r>
        <w:t>Months</w:t>
      </w:r>
    </w:p>
    <w:p w:rsidR="00B27E22" w:rsidRDefault="00B27E22" w:rsidP="00B27E22">
      <w:pPr>
        <w:ind w:left="1080"/>
      </w:pPr>
    </w:p>
    <w:p w:rsidR="0025627F" w:rsidRDefault="0025627F" w:rsidP="0025627F">
      <w:r>
        <w:t>45)</w:t>
      </w:r>
      <w:r>
        <w:tab/>
      </w:r>
      <w:r w:rsidR="00B27E22">
        <w:t>x = ‘G’</w:t>
      </w:r>
    </w:p>
    <w:p w:rsidR="00B27E22" w:rsidRDefault="00B27E22" w:rsidP="0025627F">
      <w:r>
        <w:tab/>
        <w:t>If x == ‘A’:</w:t>
      </w:r>
    </w:p>
    <w:p w:rsidR="00B27E22" w:rsidRDefault="00B27E22" w:rsidP="0025627F">
      <w:r>
        <w:tab/>
        <w:t xml:space="preserve">    </w:t>
      </w:r>
      <w:proofErr w:type="gramStart"/>
      <w:r>
        <w:t>print(</w:t>
      </w:r>
      <w:proofErr w:type="gramEnd"/>
      <w:r>
        <w:t>1)</w:t>
      </w:r>
    </w:p>
    <w:p w:rsidR="00B27E22" w:rsidRDefault="00B27E22" w:rsidP="0025627F">
      <w:r>
        <w:tab/>
      </w:r>
      <w:proofErr w:type="spellStart"/>
      <w:r>
        <w:t>elif</w:t>
      </w:r>
      <w:proofErr w:type="spellEnd"/>
      <w:r>
        <w:t xml:space="preserve"> x == ‘B’:</w:t>
      </w:r>
    </w:p>
    <w:p w:rsidR="00B27E22" w:rsidRDefault="00B27E22" w:rsidP="0025627F">
      <w:r>
        <w:tab/>
        <w:t xml:space="preserve">    </w:t>
      </w:r>
      <w:proofErr w:type="gramStart"/>
      <w:r>
        <w:t>print(</w:t>
      </w:r>
      <w:proofErr w:type="gramEnd"/>
      <w:r>
        <w:t>4)</w:t>
      </w:r>
    </w:p>
    <w:p w:rsidR="00B27E22" w:rsidRDefault="00B27E22" w:rsidP="0025627F">
      <w:r>
        <w:tab/>
        <w:t>__?__</w:t>
      </w:r>
    </w:p>
    <w:p w:rsidR="00B27E22" w:rsidRDefault="00B27E22" w:rsidP="0025627F">
      <w:r>
        <w:tab/>
        <w:t xml:space="preserve">    </w:t>
      </w:r>
      <w:proofErr w:type="gramStart"/>
      <w:r>
        <w:t>print(</w:t>
      </w:r>
      <w:proofErr w:type="gramEnd"/>
      <w:r>
        <w:t>10)</w:t>
      </w:r>
    </w:p>
    <w:p w:rsidR="00B27E22" w:rsidRDefault="00B27E22" w:rsidP="0025627F">
      <w:r>
        <w:tab/>
        <w:t>Output:</w:t>
      </w:r>
      <w:r>
        <w:tab/>
      </w:r>
      <w:r>
        <w:tab/>
        <w:t>10</w:t>
      </w:r>
    </w:p>
    <w:p w:rsidR="00B27E22" w:rsidRDefault="00B27E22" w:rsidP="00B27E22">
      <w:pPr>
        <w:numPr>
          <w:ilvl w:val="0"/>
          <w:numId w:val="14"/>
        </w:numPr>
      </w:pPr>
      <w:proofErr w:type="spellStart"/>
      <w:r>
        <w:t>elif</w:t>
      </w:r>
      <w:proofErr w:type="spellEnd"/>
      <w:r>
        <w:t>:</w:t>
      </w:r>
    </w:p>
    <w:p w:rsidR="00B27E22" w:rsidRDefault="00B27E22" w:rsidP="00B27E22">
      <w:pPr>
        <w:numPr>
          <w:ilvl w:val="0"/>
          <w:numId w:val="14"/>
        </w:numPr>
      </w:pPr>
      <w:r>
        <w:t>otherwise:</w:t>
      </w:r>
    </w:p>
    <w:p w:rsidR="00B27E22" w:rsidRDefault="00B27E22" w:rsidP="00B27E22">
      <w:pPr>
        <w:numPr>
          <w:ilvl w:val="0"/>
          <w:numId w:val="14"/>
        </w:numPr>
      </w:pPr>
      <w:r>
        <w:t>else:</w:t>
      </w:r>
    </w:p>
    <w:p w:rsidR="00B27E22" w:rsidRDefault="00B27E22" w:rsidP="00B27E22"/>
    <w:p w:rsidR="00B27E22" w:rsidRDefault="00B27E22" w:rsidP="00B27E22"/>
    <w:p w:rsidR="00B27E22" w:rsidRDefault="00B27E22" w:rsidP="00B27E22"/>
    <w:p w:rsidR="00B27E22" w:rsidRDefault="00B27E22" w:rsidP="00B27E22">
      <w:r>
        <w:lastRenderedPageBreak/>
        <w:t>46)</w:t>
      </w:r>
      <w:r>
        <w:tab/>
        <w:t>q = [10.62, 16.14, 6.45, 17.11]</w:t>
      </w:r>
    </w:p>
    <w:p w:rsidR="00B27E22" w:rsidRDefault="00B27E22" w:rsidP="00B27E22">
      <w:r>
        <w:tab/>
        <w:t>for _</w:t>
      </w:r>
      <w:proofErr w:type="gramStart"/>
      <w:r>
        <w:t>_?_</w:t>
      </w:r>
      <w:proofErr w:type="gramEnd"/>
      <w:r>
        <w:t>_, z in enumerate (q) :</w:t>
      </w:r>
    </w:p>
    <w:p w:rsidR="00B27E22" w:rsidRDefault="00B27E22" w:rsidP="00B27E22">
      <w:r>
        <w:tab/>
        <w:t xml:space="preserve">    </w:t>
      </w:r>
      <w:proofErr w:type="gramStart"/>
      <w:r>
        <w:t>print( ‘</w:t>
      </w:r>
      <w:proofErr w:type="gramEnd"/>
      <w:r>
        <w:t xml:space="preserve">Item ‘ + </w:t>
      </w:r>
      <w:proofErr w:type="spellStart"/>
      <w:r>
        <w:t>str</w:t>
      </w:r>
      <w:proofErr w:type="spellEnd"/>
      <w:r>
        <w:t>( j ) + ‘  -</w:t>
      </w:r>
      <w:r w:rsidR="00637960">
        <w:t xml:space="preserve"> </w:t>
      </w:r>
      <w:r>
        <w:t xml:space="preserve">‘, </w:t>
      </w:r>
      <w:proofErr w:type="spellStart"/>
      <w:r>
        <w:t>str</w:t>
      </w:r>
      <w:proofErr w:type="spellEnd"/>
      <w:r>
        <w:t xml:space="preserve"> ( z ))</w:t>
      </w:r>
    </w:p>
    <w:p w:rsidR="00B27E22" w:rsidRDefault="00B27E22" w:rsidP="00B27E22">
      <w:r>
        <w:tab/>
        <w:t>Output:</w:t>
      </w:r>
      <w:r>
        <w:tab/>
      </w:r>
      <w:r>
        <w:tab/>
        <w:t>Item 0 – 10.62</w:t>
      </w:r>
    </w:p>
    <w:p w:rsidR="00B27E22" w:rsidRDefault="00B27E22" w:rsidP="00B27E22">
      <w:r>
        <w:tab/>
      </w:r>
      <w:r>
        <w:tab/>
      </w:r>
      <w:r>
        <w:tab/>
        <w:t>Item 1 – 16.14</w:t>
      </w:r>
    </w:p>
    <w:p w:rsidR="00B27E22" w:rsidRDefault="00B27E22" w:rsidP="00B27E22">
      <w:r>
        <w:tab/>
      </w:r>
      <w:r>
        <w:tab/>
      </w:r>
      <w:r>
        <w:tab/>
        <w:t>Item 2 – 6.45</w:t>
      </w:r>
    </w:p>
    <w:p w:rsidR="00B27E22" w:rsidRDefault="00B27E22" w:rsidP="00B27E22">
      <w:r>
        <w:tab/>
      </w:r>
      <w:r>
        <w:tab/>
      </w:r>
      <w:r>
        <w:tab/>
        <w:t>Item 3 – 17.11</w:t>
      </w:r>
    </w:p>
    <w:p w:rsidR="00B27E22" w:rsidRDefault="00B27E22" w:rsidP="00B27E22">
      <w:pPr>
        <w:numPr>
          <w:ilvl w:val="0"/>
          <w:numId w:val="15"/>
        </w:numPr>
      </w:pPr>
      <w:r>
        <w:t>z</w:t>
      </w:r>
    </w:p>
    <w:p w:rsidR="00B27E22" w:rsidRDefault="00B27E22" w:rsidP="00B27E22">
      <w:pPr>
        <w:numPr>
          <w:ilvl w:val="0"/>
          <w:numId w:val="15"/>
        </w:numPr>
      </w:pPr>
      <w:proofErr w:type="spellStart"/>
      <w:r>
        <w:t>i</w:t>
      </w:r>
      <w:proofErr w:type="spellEnd"/>
    </w:p>
    <w:p w:rsidR="00B27E22" w:rsidRDefault="00B27E22" w:rsidP="00B27E22">
      <w:pPr>
        <w:numPr>
          <w:ilvl w:val="0"/>
          <w:numId w:val="15"/>
        </w:numPr>
      </w:pPr>
      <w:r>
        <w:t>j</w:t>
      </w:r>
    </w:p>
    <w:p w:rsidR="00B27E22" w:rsidRDefault="00B27E22" w:rsidP="00B27E22">
      <w:pPr>
        <w:numPr>
          <w:ilvl w:val="0"/>
          <w:numId w:val="15"/>
        </w:numPr>
      </w:pPr>
      <w:r>
        <w:t>x</w:t>
      </w:r>
    </w:p>
    <w:p w:rsidR="00B27E22" w:rsidRDefault="00B27E22" w:rsidP="00B27E22">
      <w:pPr>
        <w:numPr>
          <w:ilvl w:val="0"/>
          <w:numId w:val="15"/>
        </w:numPr>
      </w:pPr>
      <w:r>
        <w:t>k</w:t>
      </w:r>
    </w:p>
    <w:p w:rsidR="00B27E22" w:rsidRDefault="00B27E22" w:rsidP="00B27E22">
      <w:pPr>
        <w:numPr>
          <w:ilvl w:val="0"/>
          <w:numId w:val="15"/>
        </w:numPr>
      </w:pPr>
      <w:r>
        <w:t>y</w:t>
      </w:r>
    </w:p>
    <w:p w:rsidR="00B27E22" w:rsidRDefault="00B27E22" w:rsidP="00B27E22"/>
    <w:p w:rsidR="00B27E22" w:rsidRDefault="00B27E22" w:rsidP="00B27E22">
      <w:r>
        <w:t>47)</w:t>
      </w:r>
      <w:r>
        <w:tab/>
      </w:r>
      <w:r w:rsidR="00637960">
        <w:t>x = ‘lazy’</w:t>
      </w:r>
    </w:p>
    <w:p w:rsidR="00637960" w:rsidRDefault="00637960" w:rsidP="00B27E22">
      <w:r>
        <w:tab/>
        <w:t>for letter in x:</w:t>
      </w:r>
    </w:p>
    <w:p w:rsidR="00637960" w:rsidRDefault="00637960" w:rsidP="00B27E22">
      <w:r>
        <w:tab/>
        <w:t xml:space="preserve">    </w:t>
      </w:r>
      <w:proofErr w:type="gramStart"/>
      <w:r>
        <w:t>print( _</w:t>
      </w:r>
      <w:proofErr w:type="gramEnd"/>
      <w:r>
        <w:t>_?__ )</w:t>
      </w:r>
    </w:p>
    <w:p w:rsidR="00637960" w:rsidRDefault="00637960" w:rsidP="00B27E22">
      <w:r>
        <w:tab/>
        <w:t>Output:</w:t>
      </w:r>
      <w:r>
        <w:tab/>
      </w:r>
      <w:r>
        <w:tab/>
        <w:t>l</w:t>
      </w:r>
    </w:p>
    <w:p w:rsidR="00637960" w:rsidRDefault="00637960" w:rsidP="00B27E22">
      <w:r>
        <w:tab/>
      </w:r>
      <w:r>
        <w:tab/>
      </w:r>
      <w:r>
        <w:tab/>
        <w:t>a</w:t>
      </w:r>
    </w:p>
    <w:p w:rsidR="00637960" w:rsidRDefault="00637960" w:rsidP="00B27E22">
      <w:r>
        <w:tab/>
      </w:r>
      <w:r>
        <w:tab/>
      </w:r>
      <w:r>
        <w:tab/>
        <w:t>z</w:t>
      </w:r>
    </w:p>
    <w:p w:rsidR="00637960" w:rsidRDefault="00637960" w:rsidP="00B27E22">
      <w:r>
        <w:tab/>
      </w:r>
      <w:r>
        <w:tab/>
      </w:r>
      <w:r>
        <w:tab/>
        <w:t>y</w:t>
      </w:r>
    </w:p>
    <w:p w:rsidR="00637960" w:rsidRDefault="00637960" w:rsidP="00637960">
      <w:pPr>
        <w:numPr>
          <w:ilvl w:val="0"/>
          <w:numId w:val="16"/>
        </w:numPr>
      </w:pPr>
      <w:r>
        <w:t>y</w:t>
      </w:r>
    </w:p>
    <w:p w:rsidR="00637960" w:rsidRDefault="00637960" w:rsidP="00637960">
      <w:pPr>
        <w:numPr>
          <w:ilvl w:val="0"/>
          <w:numId w:val="16"/>
        </w:numPr>
      </w:pPr>
      <w:r>
        <w:t>x</w:t>
      </w:r>
    </w:p>
    <w:p w:rsidR="00637960" w:rsidRDefault="00637960" w:rsidP="00637960">
      <w:pPr>
        <w:numPr>
          <w:ilvl w:val="0"/>
          <w:numId w:val="16"/>
        </w:numPr>
      </w:pPr>
      <w:r>
        <w:t>words</w:t>
      </w:r>
    </w:p>
    <w:p w:rsidR="00637960" w:rsidRDefault="00637960" w:rsidP="00637960">
      <w:pPr>
        <w:numPr>
          <w:ilvl w:val="0"/>
          <w:numId w:val="16"/>
        </w:numPr>
      </w:pPr>
      <w:r>
        <w:t>letter</w:t>
      </w:r>
    </w:p>
    <w:p w:rsidR="00637960" w:rsidRDefault="00637960" w:rsidP="00637960">
      <w:r>
        <w:lastRenderedPageBreak/>
        <w:t>48)</w:t>
      </w:r>
      <w:r>
        <w:tab/>
        <w:t>apples = [ [ 0, 9, 17</w:t>
      </w:r>
      <w:proofErr w:type="gramStart"/>
      <w:r>
        <w:t>] ,</w:t>
      </w:r>
      <w:proofErr w:type="gramEnd"/>
      <w:r>
        <w:t xml:space="preserve"> [ 23, 34, 11] , [ 26, 26, 31 ] ]</w:t>
      </w:r>
    </w:p>
    <w:p w:rsidR="00637960" w:rsidRDefault="00637960" w:rsidP="00637960">
      <w:r>
        <w:tab/>
        <w:t>for x in apples:</w:t>
      </w:r>
    </w:p>
    <w:p w:rsidR="00637960" w:rsidRDefault="00637960" w:rsidP="00637960">
      <w:r>
        <w:tab/>
        <w:t xml:space="preserve">    </w:t>
      </w:r>
      <w:proofErr w:type="gramStart"/>
      <w:r>
        <w:t>print(</w:t>
      </w:r>
      <w:proofErr w:type="gramEnd"/>
      <w:r>
        <w:t>__?__)</w:t>
      </w:r>
    </w:p>
    <w:p w:rsidR="00637960" w:rsidRDefault="00637960" w:rsidP="00637960">
      <w:r>
        <w:tab/>
        <w:t>Output:</w:t>
      </w:r>
      <w:r>
        <w:tab/>
      </w:r>
      <w:r>
        <w:tab/>
        <w:t>17</w:t>
      </w:r>
    </w:p>
    <w:p w:rsidR="00637960" w:rsidRDefault="00637960" w:rsidP="00637960">
      <w:r>
        <w:tab/>
      </w:r>
      <w:r>
        <w:tab/>
      </w:r>
      <w:r>
        <w:tab/>
        <w:t>11</w:t>
      </w:r>
    </w:p>
    <w:p w:rsidR="00637960" w:rsidRDefault="00637960" w:rsidP="00637960">
      <w:r>
        <w:tab/>
      </w:r>
      <w:r>
        <w:tab/>
      </w:r>
      <w:r>
        <w:tab/>
        <w:t>31</w:t>
      </w:r>
    </w:p>
    <w:p w:rsidR="00637960" w:rsidRDefault="00637960" w:rsidP="00637960">
      <w:pPr>
        <w:numPr>
          <w:ilvl w:val="0"/>
          <w:numId w:val="17"/>
        </w:numPr>
      </w:pPr>
      <w:proofErr w:type="gramStart"/>
      <w:r>
        <w:t>x[</w:t>
      </w:r>
      <w:proofErr w:type="gramEnd"/>
      <w:r>
        <w:t>0]</w:t>
      </w:r>
    </w:p>
    <w:p w:rsidR="00637960" w:rsidRDefault="00637960" w:rsidP="00637960">
      <w:pPr>
        <w:numPr>
          <w:ilvl w:val="0"/>
          <w:numId w:val="17"/>
        </w:numPr>
      </w:pPr>
      <w:proofErr w:type="gramStart"/>
      <w:r>
        <w:t>x[</w:t>
      </w:r>
      <w:proofErr w:type="gramEnd"/>
      <w:r>
        <w:t>1]</w:t>
      </w:r>
    </w:p>
    <w:p w:rsidR="00637960" w:rsidRDefault="00637960" w:rsidP="00637960">
      <w:pPr>
        <w:numPr>
          <w:ilvl w:val="0"/>
          <w:numId w:val="17"/>
        </w:numPr>
      </w:pPr>
      <w:proofErr w:type="gramStart"/>
      <w:r>
        <w:t>x[</w:t>
      </w:r>
      <w:proofErr w:type="gramEnd"/>
      <w:r>
        <w:t>2]</w:t>
      </w:r>
    </w:p>
    <w:p w:rsidR="00637960" w:rsidRDefault="00637960" w:rsidP="00637960"/>
    <w:p w:rsidR="00637960" w:rsidRDefault="00637960" w:rsidP="00637960">
      <w:pPr>
        <w:ind w:left="720" w:hanging="720"/>
      </w:pPr>
      <w:r>
        <w:t>49)</w:t>
      </w:r>
      <w:r>
        <w:tab/>
        <w:t xml:space="preserve">fruits = </w:t>
      </w:r>
      <w:proofErr w:type="gramStart"/>
      <w:r>
        <w:t>{ ‘</w:t>
      </w:r>
      <w:proofErr w:type="gramEnd"/>
      <w:r>
        <w:t>apples’ : { ‘cost’ : 3 , ‘units’: 100} , ‘bananas’ : { ‘cost’ : 1, ‘units’ : 80 }, ‘grapes’ : { ‘cost’ :                   5 , ‘units’ : 500 } }</w:t>
      </w:r>
    </w:p>
    <w:p w:rsidR="00637960" w:rsidRDefault="00637960" w:rsidP="00637960">
      <w:pPr>
        <w:ind w:left="720" w:hanging="720"/>
      </w:pPr>
      <w:r>
        <w:tab/>
      </w:r>
      <w:proofErr w:type="gramStart"/>
      <w:r w:rsidR="00043C40">
        <w:t>p</w:t>
      </w:r>
      <w:r>
        <w:t>rint( fruits</w:t>
      </w:r>
      <w:proofErr w:type="gramEnd"/>
      <w:r>
        <w:t xml:space="preserve"> [ ‘bananas’ ] __?__ )</w:t>
      </w:r>
    </w:p>
    <w:p w:rsidR="00043C40" w:rsidRDefault="00043C40" w:rsidP="00637960">
      <w:pPr>
        <w:ind w:left="720" w:hanging="720"/>
      </w:pPr>
      <w:r>
        <w:tab/>
        <w:t>Output:</w:t>
      </w:r>
      <w:r>
        <w:tab/>
      </w:r>
      <w:r>
        <w:tab/>
        <w:t>1</w:t>
      </w:r>
    </w:p>
    <w:p w:rsidR="00043C40" w:rsidRDefault="00043C40" w:rsidP="00043C40">
      <w:pPr>
        <w:numPr>
          <w:ilvl w:val="0"/>
          <w:numId w:val="18"/>
        </w:numPr>
      </w:pPr>
      <w:proofErr w:type="gramStart"/>
      <w:r>
        <w:t>.keys</w:t>
      </w:r>
      <w:proofErr w:type="gramEnd"/>
      <w:r>
        <w:t>()</w:t>
      </w:r>
    </w:p>
    <w:p w:rsidR="00043C40" w:rsidRDefault="00043C40" w:rsidP="00043C40">
      <w:pPr>
        <w:numPr>
          <w:ilvl w:val="0"/>
          <w:numId w:val="18"/>
        </w:numPr>
      </w:pPr>
      <w:r>
        <w:t>[ ‘cost</w:t>
      </w:r>
      <w:proofErr w:type="gramStart"/>
      <w:r>
        <w:t>’ ]</w:t>
      </w:r>
      <w:proofErr w:type="gramEnd"/>
    </w:p>
    <w:p w:rsidR="00043C40" w:rsidRDefault="00043C40" w:rsidP="00043C40">
      <w:pPr>
        <w:numPr>
          <w:ilvl w:val="0"/>
          <w:numId w:val="18"/>
        </w:numPr>
      </w:pPr>
      <w:r>
        <w:t>[ ‘units</w:t>
      </w:r>
      <w:proofErr w:type="gramStart"/>
      <w:r>
        <w:t>’ ]</w:t>
      </w:r>
      <w:proofErr w:type="gramEnd"/>
    </w:p>
    <w:p w:rsidR="00043C40" w:rsidRDefault="00043C40" w:rsidP="00043C40">
      <w:pPr>
        <w:numPr>
          <w:ilvl w:val="0"/>
          <w:numId w:val="18"/>
        </w:numPr>
      </w:pPr>
      <w:proofErr w:type="gramStart"/>
      <w:r>
        <w:t>.values</w:t>
      </w:r>
      <w:proofErr w:type="gramEnd"/>
      <w:r>
        <w:t>()</w:t>
      </w:r>
    </w:p>
    <w:p w:rsidR="00043C40" w:rsidRDefault="00043C40" w:rsidP="00043C40">
      <w:pPr>
        <w:numPr>
          <w:ilvl w:val="0"/>
          <w:numId w:val="18"/>
        </w:numPr>
      </w:pPr>
      <w:r>
        <w:t>[ ‘bananas</w:t>
      </w:r>
      <w:proofErr w:type="gramStart"/>
      <w:r>
        <w:t>’ ]</w:t>
      </w:r>
      <w:proofErr w:type="gramEnd"/>
    </w:p>
    <w:p w:rsidR="00043C40" w:rsidRDefault="00043C40" w:rsidP="00043C40">
      <w:pPr>
        <w:numPr>
          <w:ilvl w:val="0"/>
          <w:numId w:val="18"/>
        </w:numPr>
      </w:pPr>
      <w:r>
        <w:t>[ ‘grapes</w:t>
      </w:r>
      <w:proofErr w:type="gramStart"/>
      <w:r>
        <w:t>’ ]</w:t>
      </w:r>
      <w:proofErr w:type="gramEnd"/>
    </w:p>
    <w:p w:rsidR="00637960" w:rsidRDefault="00637960" w:rsidP="00637960">
      <w:r>
        <w:t xml:space="preserve"> </w:t>
      </w:r>
    </w:p>
    <w:p w:rsidR="00043C40" w:rsidRDefault="00043C40" w:rsidP="00637960">
      <w:r>
        <w:t>50)</w:t>
      </w:r>
      <w:r>
        <w:tab/>
        <w:t>What is the output of the following command?</w:t>
      </w:r>
    </w:p>
    <w:p w:rsidR="00043C40" w:rsidRDefault="00043C40" w:rsidP="00043C40">
      <w:pPr>
        <w:ind w:firstLine="720"/>
      </w:pPr>
      <w:r>
        <w:t>‘Python’ == ‘python’</w:t>
      </w:r>
    </w:p>
    <w:p w:rsidR="00043C40" w:rsidRDefault="00043C40" w:rsidP="00043C40">
      <w:pPr>
        <w:ind w:firstLine="720"/>
      </w:pPr>
      <w:r>
        <w:t>1)</w:t>
      </w:r>
      <w:r>
        <w:tab/>
        <w:t>An error</w:t>
      </w:r>
    </w:p>
    <w:p w:rsidR="00043C40" w:rsidRDefault="00043C40" w:rsidP="00637960">
      <w:r>
        <w:tab/>
        <w:t>2)</w:t>
      </w:r>
      <w:r>
        <w:tab/>
        <w:t>False</w:t>
      </w:r>
    </w:p>
    <w:p w:rsidR="00043C40" w:rsidRDefault="00043C40" w:rsidP="00637960">
      <w:r>
        <w:tab/>
        <w:t>3)</w:t>
      </w:r>
      <w:r>
        <w:tab/>
        <w:t xml:space="preserve">True </w:t>
      </w:r>
    </w:p>
    <w:p w:rsidR="00043C40" w:rsidRDefault="00043C40" w:rsidP="00637960">
      <w:r>
        <w:lastRenderedPageBreak/>
        <w:t>51)</w:t>
      </w:r>
      <w:r>
        <w:tab/>
      </w:r>
      <w:proofErr w:type="spellStart"/>
      <w:r>
        <w:t>i</w:t>
      </w:r>
      <w:proofErr w:type="spellEnd"/>
      <w:r>
        <w:t xml:space="preserve"> = 1</w:t>
      </w:r>
    </w:p>
    <w:p w:rsidR="00043C40" w:rsidRDefault="00043C40" w:rsidP="00637960">
      <w:r>
        <w:tab/>
        <w:t xml:space="preserve">while I &lt; </w:t>
      </w:r>
      <w:proofErr w:type="gramStart"/>
      <w:r>
        <w:t>4 :</w:t>
      </w:r>
      <w:proofErr w:type="gramEnd"/>
    </w:p>
    <w:p w:rsidR="00043C40" w:rsidRDefault="00043C40" w:rsidP="00637960">
      <w:r>
        <w:tab/>
        <w:t xml:space="preserve">    </w:t>
      </w:r>
      <w:proofErr w:type="spellStart"/>
      <w:r>
        <w:t>i</w:t>
      </w:r>
      <w:proofErr w:type="spellEnd"/>
      <w:r>
        <w:t xml:space="preserve"> = </w:t>
      </w:r>
      <w:proofErr w:type="spellStart"/>
      <w:r>
        <w:t>i</w:t>
      </w:r>
      <w:proofErr w:type="spellEnd"/>
      <w:r>
        <w:t xml:space="preserve"> + 1</w:t>
      </w:r>
    </w:p>
    <w:p w:rsidR="00043C40" w:rsidRDefault="00043C40" w:rsidP="00637960">
      <w:r>
        <w:tab/>
        <w:t xml:space="preserve">    __?__</w:t>
      </w:r>
    </w:p>
    <w:p w:rsidR="00043C40" w:rsidRDefault="00043C40" w:rsidP="00637960">
      <w:r>
        <w:tab/>
        <w:t>Output:</w:t>
      </w:r>
      <w:r>
        <w:tab/>
      </w:r>
      <w:r>
        <w:tab/>
        <w:t>2</w:t>
      </w:r>
    </w:p>
    <w:p w:rsidR="00043C40" w:rsidRDefault="00043C40" w:rsidP="00637960">
      <w:r>
        <w:tab/>
      </w:r>
      <w:r>
        <w:tab/>
      </w:r>
      <w:r>
        <w:tab/>
        <w:t>3</w:t>
      </w:r>
    </w:p>
    <w:p w:rsidR="00043C40" w:rsidRDefault="00043C40" w:rsidP="00637960">
      <w:r>
        <w:tab/>
      </w:r>
      <w:r>
        <w:tab/>
      </w:r>
      <w:r>
        <w:tab/>
        <w:t>4</w:t>
      </w:r>
    </w:p>
    <w:p w:rsidR="00043C40" w:rsidRDefault="00043C40" w:rsidP="00043C40">
      <w:pPr>
        <w:numPr>
          <w:ilvl w:val="0"/>
          <w:numId w:val="19"/>
        </w:numPr>
      </w:pPr>
      <w:r>
        <w:t xml:space="preserve">print </w:t>
      </w:r>
      <w:proofErr w:type="gramStart"/>
      <w:r>
        <w:t>( 2</w:t>
      </w:r>
      <w:proofErr w:type="gramEnd"/>
      <w:r>
        <w:t xml:space="preserve"> * I )</w:t>
      </w:r>
    </w:p>
    <w:p w:rsidR="00043C40" w:rsidRDefault="00043C40" w:rsidP="00043C40">
      <w:pPr>
        <w:numPr>
          <w:ilvl w:val="0"/>
          <w:numId w:val="19"/>
        </w:numPr>
      </w:pPr>
      <w:r>
        <w:t xml:space="preserve">print </w:t>
      </w:r>
      <w:proofErr w:type="gramStart"/>
      <w:r>
        <w:t>( I</w:t>
      </w:r>
      <w:proofErr w:type="gramEnd"/>
      <w:r>
        <w:t xml:space="preserve"> )</w:t>
      </w:r>
    </w:p>
    <w:p w:rsidR="00043C40" w:rsidRDefault="00043C40" w:rsidP="00043C40">
      <w:pPr>
        <w:numPr>
          <w:ilvl w:val="0"/>
          <w:numId w:val="19"/>
        </w:numPr>
      </w:pPr>
      <w:r>
        <w:t xml:space="preserve">print </w:t>
      </w:r>
      <w:proofErr w:type="gramStart"/>
      <w:r>
        <w:t>( 3</w:t>
      </w:r>
      <w:proofErr w:type="gramEnd"/>
      <w:r>
        <w:t>* I )</w:t>
      </w:r>
    </w:p>
    <w:p w:rsidR="00043C40" w:rsidRDefault="00043C40" w:rsidP="00043C40"/>
    <w:p w:rsidR="00043C40" w:rsidRDefault="00043C40" w:rsidP="00043C40">
      <w:r>
        <w:t>52)</w:t>
      </w:r>
      <w:r>
        <w:tab/>
      </w:r>
      <w:r w:rsidR="004064DB">
        <w:t>score = 45</w:t>
      </w:r>
    </w:p>
    <w:p w:rsidR="004064DB" w:rsidRDefault="004064DB" w:rsidP="00043C40">
      <w:r>
        <w:tab/>
        <w:t>if score _</w:t>
      </w:r>
      <w:proofErr w:type="gramStart"/>
      <w:r>
        <w:t>_?_</w:t>
      </w:r>
      <w:proofErr w:type="gramEnd"/>
      <w:r>
        <w:t>_ 70:</w:t>
      </w:r>
    </w:p>
    <w:p w:rsidR="004064DB" w:rsidRDefault="004064DB" w:rsidP="00043C40">
      <w:r>
        <w:tab/>
        <w:t xml:space="preserve">    print </w:t>
      </w:r>
      <w:proofErr w:type="gramStart"/>
      <w:r>
        <w:t>( ‘</w:t>
      </w:r>
      <w:proofErr w:type="gramEnd"/>
      <w:r>
        <w:t>Pass! ‘ )</w:t>
      </w:r>
    </w:p>
    <w:p w:rsidR="004064DB" w:rsidRDefault="004064DB" w:rsidP="00043C40">
      <w:r>
        <w:tab/>
        <w:t>else:</w:t>
      </w:r>
    </w:p>
    <w:p w:rsidR="004064DB" w:rsidRDefault="004064DB" w:rsidP="00043C40">
      <w:r>
        <w:tab/>
        <w:t xml:space="preserve">    print </w:t>
      </w:r>
      <w:proofErr w:type="gramStart"/>
      <w:r>
        <w:t>( ‘</w:t>
      </w:r>
      <w:proofErr w:type="gramEnd"/>
      <w:r>
        <w:t>Fail’ )</w:t>
      </w:r>
    </w:p>
    <w:p w:rsidR="004064DB" w:rsidRDefault="004064DB" w:rsidP="00043C40">
      <w:r>
        <w:tab/>
        <w:t>Output:</w:t>
      </w:r>
      <w:r>
        <w:tab/>
      </w:r>
      <w:r>
        <w:tab/>
        <w:t>Pass!</w:t>
      </w:r>
    </w:p>
    <w:p w:rsidR="004064DB" w:rsidRDefault="004064DB" w:rsidP="004064DB">
      <w:pPr>
        <w:numPr>
          <w:ilvl w:val="0"/>
          <w:numId w:val="20"/>
        </w:numPr>
      </w:pPr>
      <w:r>
        <w:t>&gt;</w:t>
      </w:r>
    </w:p>
    <w:p w:rsidR="004064DB" w:rsidRDefault="004064DB" w:rsidP="004064DB">
      <w:pPr>
        <w:numPr>
          <w:ilvl w:val="0"/>
          <w:numId w:val="20"/>
        </w:numPr>
      </w:pPr>
      <w:r>
        <w:t>&lt;</w:t>
      </w:r>
    </w:p>
    <w:p w:rsidR="004064DB" w:rsidRDefault="004064DB" w:rsidP="004064DB"/>
    <w:p w:rsidR="004064DB" w:rsidRDefault="004064DB" w:rsidP="004064DB"/>
    <w:p w:rsidR="004064DB" w:rsidRDefault="004064DB" w:rsidP="004064DB"/>
    <w:p w:rsidR="004064DB" w:rsidRDefault="004064DB" w:rsidP="004064DB"/>
    <w:p w:rsidR="004064DB" w:rsidRDefault="004064DB" w:rsidP="004064DB"/>
    <w:p w:rsidR="004064DB" w:rsidRDefault="004064DB" w:rsidP="004064DB"/>
    <w:p w:rsidR="004064DB" w:rsidRDefault="004064DB" w:rsidP="004064DB">
      <w:r>
        <w:lastRenderedPageBreak/>
        <w:t>53)</w:t>
      </w:r>
      <w:r>
        <w:tab/>
        <w:t>day = ‘sun’</w:t>
      </w:r>
    </w:p>
    <w:p w:rsidR="004064DB" w:rsidRDefault="004064DB" w:rsidP="004064DB">
      <w:r>
        <w:tab/>
        <w:t>_</w:t>
      </w:r>
      <w:proofErr w:type="gramStart"/>
      <w:r>
        <w:t>_?_</w:t>
      </w:r>
      <w:proofErr w:type="gramEnd"/>
      <w:r>
        <w:t>_ day == ‘sun’:</w:t>
      </w:r>
    </w:p>
    <w:p w:rsidR="004064DB" w:rsidRDefault="004064DB" w:rsidP="004064DB">
      <w:r>
        <w:tab/>
        <w:t xml:space="preserve">    </w:t>
      </w:r>
      <w:proofErr w:type="gramStart"/>
      <w:r>
        <w:t>print( ‘</w:t>
      </w:r>
      <w:proofErr w:type="gramEnd"/>
      <w:r>
        <w:t>It is Sunday!’ )</w:t>
      </w:r>
    </w:p>
    <w:p w:rsidR="004064DB" w:rsidRDefault="004064DB" w:rsidP="004064DB">
      <w:r>
        <w:tab/>
        <w:t>Output:</w:t>
      </w:r>
      <w:r>
        <w:tab/>
      </w:r>
      <w:r>
        <w:tab/>
        <w:t>It is Sunday!</w:t>
      </w:r>
    </w:p>
    <w:p w:rsidR="004064DB" w:rsidRDefault="004064DB" w:rsidP="004064DB">
      <w:pPr>
        <w:numPr>
          <w:ilvl w:val="0"/>
          <w:numId w:val="21"/>
        </w:numPr>
      </w:pPr>
      <w:proofErr w:type="spellStart"/>
      <w:r>
        <w:t>elif</w:t>
      </w:r>
      <w:proofErr w:type="spellEnd"/>
    </w:p>
    <w:p w:rsidR="004064DB" w:rsidRDefault="004064DB" w:rsidP="004064DB">
      <w:pPr>
        <w:numPr>
          <w:ilvl w:val="0"/>
          <w:numId w:val="21"/>
        </w:numPr>
      </w:pPr>
      <w:r>
        <w:t>maybe</w:t>
      </w:r>
    </w:p>
    <w:p w:rsidR="004064DB" w:rsidRDefault="004064DB" w:rsidP="004064DB">
      <w:pPr>
        <w:numPr>
          <w:ilvl w:val="0"/>
          <w:numId w:val="21"/>
        </w:numPr>
      </w:pPr>
      <w:r>
        <w:t>if</w:t>
      </w:r>
    </w:p>
    <w:p w:rsidR="004064DB" w:rsidRDefault="004064DB" w:rsidP="004064DB">
      <w:pPr>
        <w:numPr>
          <w:ilvl w:val="0"/>
          <w:numId w:val="21"/>
        </w:numPr>
      </w:pPr>
      <w:r>
        <w:t>when</w:t>
      </w:r>
    </w:p>
    <w:p w:rsidR="004064DB" w:rsidRDefault="004064DB" w:rsidP="004064DB"/>
    <w:p w:rsidR="004064DB" w:rsidRDefault="004064DB" w:rsidP="004064DB">
      <w:r>
        <w:t>54)</w:t>
      </w:r>
      <w:r>
        <w:tab/>
        <w:t xml:space="preserve">area = [ 0.14, 4.74, 14.09, </w:t>
      </w:r>
      <w:proofErr w:type="gramStart"/>
      <w:r>
        <w:t>6.13 ]</w:t>
      </w:r>
      <w:proofErr w:type="gramEnd"/>
    </w:p>
    <w:p w:rsidR="004064DB" w:rsidRDefault="004064DB" w:rsidP="004064DB">
      <w:r>
        <w:tab/>
        <w:t xml:space="preserve">for </w:t>
      </w:r>
      <w:proofErr w:type="gramStart"/>
      <w:r>
        <w:t>index ,</w:t>
      </w:r>
      <w:proofErr w:type="gramEnd"/>
      <w:r>
        <w:t xml:space="preserve"> x in enumerate ( area ) :</w:t>
      </w:r>
    </w:p>
    <w:p w:rsidR="004064DB" w:rsidRDefault="004064DB" w:rsidP="004064DB">
      <w:r>
        <w:tab/>
      </w:r>
      <w:r w:rsidR="008D7589">
        <w:tab/>
      </w:r>
      <w:proofErr w:type="gramStart"/>
      <w:r w:rsidR="008D7589">
        <w:t>print( ‘</w:t>
      </w:r>
      <w:proofErr w:type="gramEnd"/>
      <w:r w:rsidR="008D7589">
        <w:t xml:space="preserve">Room ‘ + </w:t>
      </w:r>
      <w:proofErr w:type="spellStart"/>
      <w:r w:rsidR="008D7589">
        <w:t>str</w:t>
      </w:r>
      <w:proofErr w:type="spellEnd"/>
      <w:r w:rsidR="008D7589">
        <w:t xml:space="preserve"> ( __?__ ) + ‘ - ‘, </w:t>
      </w:r>
      <w:proofErr w:type="spellStart"/>
      <w:r w:rsidR="008D7589">
        <w:t>str</w:t>
      </w:r>
      <w:proofErr w:type="spellEnd"/>
      <w:r w:rsidR="008D7589">
        <w:t xml:space="preserve"> ( x ) )</w:t>
      </w:r>
    </w:p>
    <w:p w:rsidR="008D7589" w:rsidRDefault="008D7589" w:rsidP="004064DB">
      <w:r>
        <w:tab/>
        <w:t>Output:</w:t>
      </w:r>
      <w:r>
        <w:tab/>
      </w:r>
      <w:r>
        <w:tab/>
        <w:t>Room 1 - 0.14</w:t>
      </w:r>
    </w:p>
    <w:p w:rsidR="008D7589" w:rsidRDefault="008D7589" w:rsidP="004064DB">
      <w:r>
        <w:tab/>
      </w:r>
      <w:r>
        <w:tab/>
      </w:r>
      <w:r>
        <w:tab/>
        <w:t>Room 2 - 4.74</w:t>
      </w:r>
    </w:p>
    <w:p w:rsidR="008D7589" w:rsidRDefault="008D7589" w:rsidP="004064DB">
      <w:r>
        <w:tab/>
      </w:r>
      <w:r>
        <w:tab/>
      </w:r>
      <w:r>
        <w:tab/>
        <w:t>Room 3 - 14.09</w:t>
      </w:r>
    </w:p>
    <w:p w:rsidR="008D7589" w:rsidRDefault="008D7589" w:rsidP="004064DB">
      <w:r>
        <w:tab/>
      </w:r>
      <w:r>
        <w:tab/>
      </w:r>
      <w:r>
        <w:tab/>
        <w:t>Room 4 - 6.13</w:t>
      </w:r>
    </w:p>
    <w:p w:rsidR="008D7589" w:rsidRDefault="008D7589" w:rsidP="008D7589">
      <w:pPr>
        <w:numPr>
          <w:ilvl w:val="0"/>
          <w:numId w:val="22"/>
        </w:numPr>
      </w:pPr>
      <w:r>
        <w:t>index – 1</w:t>
      </w:r>
    </w:p>
    <w:p w:rsidR="008D7589" w:rsidRDefault="008D7589" w:rsidP="008D7589">
      <w:pPr>
        <w:numPr>
          <w:ilvl w:val="0"/>
          <w:numId w:val="22"/>
        </w:numPr>
      </w:pPr>
      <w:r>
        <w:t>index</w:t>
      </w:r>
    </w:p>
    <w:p w:rsidR="008D7589" w:rsidRDefault="008D7589" w:rsidP="008D7589">
      <w:pPr>
        <w:numPr>
          <w:ilvl w:val="0"/>
          <w:numId w:val="22"/>
        </w:numPr>
      </w:pPr>
      <w:r>
        <w:t>index + 1</w:t>
      </w:r>
      <w:bookmarkStart w:id="0" w:name="_GoBack"/>
      <w:bookmarkEnd w:id="0"/>
    </w:p>
    <w:p w:rsidR="00043C40" w:rsidRDefault="00043C40" w:rsidP="00637960">
      <w:r>
        <w:tab/>
      </w:r>
    </w:p>
    <w:p w:rsidR="0025627F" w:rsidRDefault="0025627F" w:rsidP="0025627F"/>
    <w:p w:rsidR="00195679" w:rsidRDefault="00195679"/>
    <w:p w:rsidR="00195679" w:rsidRDefault="00195679"/>
    <w:p w:rsidR="00195679" w:rsidRDefault="00195679"/>
    <w:p w:rsidR="00195679" w:rsidRDefault="00195679"/>
    <w:p w:rsidR="00195679" w:rsidRDefault="00195679">
      <w:pPr>
        <w:rPr>
          <w:highlight w:val="yellow"/>
        </w:rPr>
      </w:pPr>
    </w:p>
    <w:sectPr w:rsidR="001956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717C0"/>
    <w:multiLevelType w:val="hybridMultilevel"/>
    <w:tmpl w:val="FA6CB3B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6B1C3C"/>
    <w:multiLevelType w:val="hybridMultilevel"/>
    <w:tmpl w:val="3E6AEB44"/>
    <w:lvl w:ilvl="0" w:tplc="C4A804D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0D2691E"/>
    <w:multiLevelType w:val="hybridMultilevel"/>
    <w:tmpl w:val="7A14ACA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3024D8"/>
    <w:multiLevelType w:val="hybridMultilevel"/>
    <w:tmpl w:val="94B69B1A"/>
    <w:lvl w:ilvl="0" w:tplc="FD98674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A711A75"/>
    <w:multiLevelType w:val="hybridMultilevel"/>
    <w:tmpl w:val="3BA468A0"/>
    <w:lvl w:ilvl="0" w:tplc="0CF8FCE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1AE3BF9"/>
    <w:multiLevelType w:val="hybridMultilevel"/>
    <w:tmpl w:val="BE148BFC"/>
    <w:lvl w:ilvl="0" w:tplc="728E505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D8176B0"/>
    <w:multiLevelType w:val="hybridMultilevel"/>
    <w:tmpl w:val="F84C281E"/>
    <w:lvl w:ilvl="0" w:tplc="271CB6F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0F32182"/>
    <w:multiLevelType w:val="hybridMultilevel"/>
    <w:tmpl w:val="EFAC4424"/>
    <w:lvl w:ilvl="0" w:tplc="D6C02C3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2272EA5"/>
    <w:multiLevelType w:val="hybridMultilevel"/>
    <w:tmpl w:val="78A0352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BC0220"/>
    <w:multiLevelType w:val="hybridMultilevel"/>
    <w:tmpl w:val="DDAA6190"/>
    <w:lvl w:ilvl="0" w:tplc="B1907AB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B8C1935"/>
    <w:multiLevelType w:val="hybridMultilevel"/>
    <w:tmpl w:val="137829D0"/>
    <w:lvl w:ilvl="0" w:tplc="188CF87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2DA54EB"/>
    <w:multiLevelType w:val="hybridMultilevel"/>
    <w:tmpl w:val="62C482F4"/>
    <w:lvl w:ilvl="0" w:tplc="1BD62B1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A2C4D17"/>
    <w:multiLevelType w:val="hybridMultilevel"/>
    <w:tmpl w:val="AA44842A"/>
    <w:lvl w:ilvl="0" w:tplc="84E2709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8A04443"/>
    <w:multiLevelType w:val="hybridMultilevel"/>
    <w:tmpl w:val="811CB3B0"/>
    <w:lvl w:ilvl="0" w:tplc="469C5C2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C306E85"/>
    <w:multiLevelType w:val="hybridMultilevel"/>
    <w:tmpl w:val="B7E2DE26"/>
    <w:lvl w:ilvl="0" w:tplc="921A6A7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F882900"/>
    <w:multiLevelType w:val="hybridMultilevel"/>
    <w:tmpl w:val="A4AA7D38"/>
    <w:lvl w:ilvl="0" w:tplc="38A4763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FC858DF"/>
    <w:multiLevelType w:val="hybridMultilevel"/>
    <w:tmpl w:val="40322004"/>
    <w:lvl w:ilvl="0" w:tplc="A754B8B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8671773"/>
    <w:multiLevelType w:val="hybridMultilevel"/>
    <w:tmpl w:val="FCCE0F1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92B5CBA"/>
    <w:multiLevelType w:val="hybridMultilevel"/>
    <w:tmpl w:val="5E787AE6"/>
    <w:lvl w:ilvl="0" w:tplc="1F22B3A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A0100E8"/>
    <w:multiLevelType w:val="hybridMultilevel"/>
    <w:tmpl w:val="6B5C4326"/>
    <w:lvl w:ilvl="0" w:tplc="49D6F70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1B33923"/>
    <w:multiLevelType w:val="hybridMultilevel"/>
    <w:tmpl w:val="E3D4DCC6"/>
    <w:lvl w:ilvl="0" w:tplc="E59AE3F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5FF1773"/>
    <w:multiLevelType w:val="hybridMultilevel"/>
    <w:tmpl w:val="56B61D08"/>
    <w:lvl w:ilvl="0" w:tplc="D86C2C3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7"/>
  </w:num>
  <w:num w:numId="2">
    <w:abstractNumId w:val="0"/>
  </w:num>
  <w:num w:numId="3">
    <w:abstractNumId w:val="8"/>
  </w:num>
  <w:num w:numId="4">
    <w:abstractNumId w:val="20"/>
  </w:num>
  <w:num w:numId="5">
    <w:abstractNumId w:val="5"/>
  </w:num>
  <w:num w:numId="6">
    <w:abstractNumId w:val="21"/>
  </w:num>
  <w:num w:numId="7">
    <w:abstractNumId w:val="2"/>
  </w:num>
  <w:num w:numId="8">
    <w:abstractNumId w:val="3"/>
  </w:num>
  <w:num w:numId="9">
    <w:abstractNumId w:val="15"/>
  </w:num>
  <w:num w:numId="10">
    <w:abstractNumId w:val="14"/>
  </w:num>
  <w:num w:numId="11">
    <w:abstractNumId w:val="19"/>
  </w:num>
  <w:num w:numId="12">
    <w:abstractNumId w:val="10"/>
  </w:num>
  <w:num w:numId="13">
    <w:abstractNumId w:val="11"/>
  </w:num>
  <w:num w:numId="14">
    <w:abstractNumId w:val="7"/>
  </w:num>
  <w:num w:numId="15">
    <w:abstractNumId w:val="18"/>
  </w:num>
  <w:num w:numId="16">
    <w:abstractNumId w:val="9"/>
  </w:num>
  <w:num w:numId="17">
    <w:abstractNumId w:val="6"/>
  </w:num>
  <w:num w:numId="18">
    <w:abstractNumId w:val="4"/>
  </w:num>
  <w:num w:numId="19">
    <w:abstractNumId w:val="1"/>
  </w:num>
  <w:num w:numId="20">
    <w:abstractNumId w:val="16"/>
  </w:num>
  <w:num w:numId="21">
    <w:abstractNumId w:val="12"/>
  </w:num>
  <w:num w:numId="2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NotTrackMoves/>
  <w:defaultTabStop w:val="720"/>
  <w:characterSpacingControl w:val="doNotCompress"/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yMjI3NzE1MTIzNzIzMDdS0lEKTi0uzszPAykwrAUA60OKCywAAAA="/>
  </w:docVars>
  <w:rsids>
    <w:rsidRoot w:val="00195679"/>
    <w:rsid w:val="00043C40"/>
    <w:rsid w:val="00195679"/>
    <w:rsid w:val="0025627F"/>
    <w:rsid w:val="0039684F"/>
    <w:rsid w:val="004064DB"/>
    <w:rsid w:val="00637960"/>
    <w:rsid w:val="008045F2"/>
    <w:rsid w:val="008D7589"/>
    <w:rsid w:val="00931719"/>
    <w:rsid w:val="00A50EFB"/>
    <w:rsid w:val="00A81A56"/>
    <w:rsid w:val="00B27E22"/>
    <w:rsid w:val="00EF6E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5ACBCB"/>
  <w15:docId w15:val="{D6CFCFEC-ECDE-4261-8A3D-C7D53EFED4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pPr>
      <w:spacing w:after="200" w:line="276" w:lineRule="auto"/>
    </w:pPr>
    <w:rPr>
      <w:sz w:val="22"/>
      <w:szCs w:val="22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</TotalTime>
  <Pages>21</Pages>
  <Words>1026</Words>
  <Characters>5853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hammad Adan</dc:creator>
  <cp:lastModifiedBy>adan1145</cp:lastModifiedBy>
  <cp:revision>3</cp:revision>
  <dcterms:created xsi:type="dcterms:W3CDTF">2020-01-05T06:13:00Z</dcterms:created>
  <dcterms:modified xsi:type="dcterms:W3CDTF">2020-01-06T11:49:00Z</dcterms:modified>
</cp:coreProperties>
</file>